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AE038" w14:textId="5190E8C3" w:rsidR="00F66D47" w:rsidRDefault="00F93F22" w:rsidP="00F93F22">
      <w:pPr>
        <w:ind w:left="180"/>
      </w:pP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89984" behindDoc="0" locked="0" layoutInCell="1" allowOverlap="1" wp14:anchorId="1E0C2886" wp14:editId="48C1F00E">
                <wp:simplePos x="0" y="0"/>
                <wp:positionH relativeFrom="column">
                  <wp:posOffset>2382520</wp:posOffset>
                </wp:positionH>
                <wp:positionV relativeFrom="paragraph">
                  <wp:posOffset>-163195</wp:posOffset>
                </wp:positionV>
                <wp:extent cx="4476240" cy="628200"/>
                <wp:effectExtent l="0" t="0" r="635" b="63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240" cy="62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C2755C7" w14:textId="4990A9EE" w:rsidR="00F66D47" w:rsidRDefault="00F66D47" w:rsidP="00F93F22">
                            <w:pPr>
                              <w:widowControl w:val="0"/>
                              <w:jc w:val="center"/>
                              <w:rPr>
                                <w:sz w:val="64"/>
                                <w:szCs w:val="64"/>
                                <w14:ligatures w14:val="none"/>
                              </w:rPr>
                            </w:pPr>
                            <w:r>
                              <w:rPr>
                                <w:sz w:val="64"/>
                                <w:szCs w:val="64"/>
                                <w14:ligatures w14:val="none"/>
                              </w:rPr>
                              <w:t xml:space="preserve">Note taking </w:t>
                            </w:r>
                            <w:r w:rsidR="00A33F4B">
                              <w:rPr>
                                <w:sz w:val="64"/>
                                <w:szCs w:val="64"/>
                                <w14:ligatures w14:val="none"/>
                              </w:rPr>
                              <w:t>F</w:t>
                            </w:r>
                            <w:r>
                              <w:rPr>
                                <w:sz w:val="64"/>
                                <w:szCs w:val="64"/>
                                <w14:ligatures w14:val="none"/>
                              </w:rPr>
                              <w:t>or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0C288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7.6pt;margin-top:-12.85pt;width:352.45pt;height:49.45pt;z-index:2516899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" filled="f" fillcolor="#696464" stroked="f" strokecolor="black [0]" strokeweight="2pt">
                <v:textbox inset="2.88pt,2.88pt,2.88pt,2.88pt">
                  <w:txbxContent>
                    <w:p w14:paraId="6C2755C7" w14:textId="4990A9EE" w:rsidR="00F66D47" w:rsidRDefault="00F66D47" w:rsidP="00F93F22">
                      <w:pPr>
                        <w:widowControl w:val="0"/>
                        <w:jc w:val="center"/>
                        <w:rPr>
                          <w:sz w:val="64"/>
                          <w:szCs w:val="64"/>
                          <w14:ligatures w14:val="none"/>
                        </w:rPr>
                      </w:pPr>
                      <w:r>
                        <w:rPr>
                          <w:sz w:val="64"/>
                          <w:szCs w:val="64"/>
                          <w14:ligatures w14:val="none"/>
                        </w:rPr>
                        <w:t xml:space="preserve">Note taking </w:t>
                      </w:r>
                      <w:r w:rsidR="00A33F4B">
                        <w:rPr>
                          <w:sz w:val="64"/>
                          <w:szCs w:val="64"/>
                          <w14:ligatures w14:val="none"/>
                        </w:rPr>
                        <w:t>F</w:t>
                      </w:r>
                      <w:r>
                        <w:rPr>
                          <w:sz w:val="64"/>
                          <w:szCs w:val="64"/>
                          <w14:ligatures w14:val="none"/>
                        </w:rPr>
                        <w:t>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w:drawing>
          <wp:anchor distT="36576" distB="36576" distL="36576" distR="36576" simplePos="0" relativeHeight="251692032" behindDoc="0" locked="0" layoutInCell="1" allowOverlap="1" wp14:anchorId="2F682CEE" wp14:editId="2205812B">
            <wp:simplePos x="0" y="0"/>
            <wp:positionH relativeFrom="margin">
              <wp:posOffset>58420</wp:posOffset>
            </wp:positionH>
            <wp:positionV relativeFrom="paragraph">
              <wp:posOffset>-161290</wp:posOffset>
            </wp:positionV>
            <wp:extent cx="2115185" cy="495300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18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12B3CC" w14:textId="29212E27" w:rsidR="00F66D47" w:rsidRDefault="00F93F22" w:rsidP="00F66D47"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45720" distB="45720" distL="36576" distR="36576" simplePos="0" relativeHeight="251687936" behindDoc="0" locked="0" layoutInCell="1" allowOverlap="1" wp14:anchorId="7FEA9FC7" wp14:editId="4678C8DE">
                <wp:simplePos x="0" y="0"/>
                <wp:positionH relativeFrom="column">
                  <wp:posOffset>2286000</wp:posOffset>
                </wp:positionH>
                <wp:positionV relativeFrom="paragraph">
                  <wp:posOffset>190666</wp:posOffset>
                </wp:positionV>
                <wp:extent cx="4590415" cy="8092440"/>
                <wp:effectExtent l="0" t="0" r="19685" b="2286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0415" cy="809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6C9CFA6" w14:textId="7FCE9E1A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72FBE64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DA7C6D0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882F427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2DD46CD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DF1D6A7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1C496A4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7DD3E079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4578C6D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6DB2FED9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6E7AF17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134BA55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EDD1276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621A32ED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2208F48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625872F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78C00198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790A1728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3274BF3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65996AD6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9A49179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96DA0DA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DC0B97E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598D8A3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3BBB217" w14:textId="77777777" w:rsidR="00F66D47" w:rsidRDefault="00F66D47" w:rsidP="00F66D47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2AC0422" w14:textId="77777777" w:rsidR="00F66D47" w:rsidRDefault="00F66D47" w:rsidP="00F66D47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A9FC7" id="Text Box 6" o:spid="_x0000_s1027" type="#_x0000_t202" style="position:absolute;margin-left:180pt;margin-top:15pt;width:361.45pt;height:637.2pt;z-index:251687936;visibility:visible;mso-wrap-style:square;mso-width-percent:0;mso-height-percent:0;mso-wrap-distance-left:2.88pt;mso-wrap-distance-top:3.6pt;mso-wrap-distance-right:2.88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" strokecolor="black [0]" strokeweight="2pt">
                <v:shadow color="black [0]"/>
                <v:textbox inset="2.88pt,2.88pt,2.88pt,2.88pt">
                  <w:txbxContent>
                    <w:p w14:paraId="06C9CFA6" w14:textId="7FCE9E1A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72FBE64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DA7C6D0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882F427" w14:textId="77777777" w:rsidR="00F66D47" w:rsidRDefault="00F66D47" w:rsidP="00F66D47">
                      <w:pPr>
                        <w:spacing w:after="160" w:line="256" w:lineRule="auto"/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2DD46CD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DF1D6A7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1C496A4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7DD3E079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4578C6D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6DB2FED9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6E7AF17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134BA55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EDD1276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621A32ED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2208F48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625872F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78C00198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790A1728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3274BF3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65996AD6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9A49179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96DA0DA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DC0B97E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598D8A3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3BBB217" w14:textId="77777777" w:rsidR="00F66D47" w:rsidRDefault="00F66D47" w:rsidP="00F66D47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2AC0422" w14:textId="77777777" w:rsidR="00F66D47" w:rsidRDefault="00F66D47" w:rsidP="00F66D47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3488605E" wp14:editId="4C517E2C">
                <wp:simplePos x="0" y="0"/>
                <wp:positionH relativeFrom="margin">
                  <wp:posOffset>6957</wp:posOffset>
                </wp:positionH>
                <wp:positionV relativeFrom="paragraph">
                  <wp:posOffset>214517</wp:posOffset>
                </wp:positionV>
                <wp:extent cx="2163127" cy="8068588"/>
                <wp:effectExtent l="0" t="0" r="8890" b="889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3127" cy="8068588"/>
                          <a:chOff x="1063427" y="1063264"/>
                          <a:chExt cx="21635" cy="72276"/>
                        </a:xfrm>
                      </wpg:grpSpPr>
                      <wps:wsp>
                        <wps:cNvPr id="3" name="Rectangle 202"/>
                        <wps:cNvSpPr>
                          <a:spLocks noChangeArrowheads="1"/>
                        </wps:cNvSpPr>
                        <wps:spPr bwMode="auto">
                          <a:xfrm>
                            <a:off x="1063427" y="1063264"/>
                            <a:ext cx="21633" cy="1957"/>
                          </a:xfrm>
                          <a:prstGeom prst="rect">
                            <a:avLst/>
                          </a:prstGeom>
                          <a:solidFill>
                            <a:srgbClr val="7030A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ctr" anchorCtr="0" upright="1">
                          <a:noAutofit/>
                        </wps:bodyPr>
                      </wps:wsp>
                      <wps:wsp>
                        <wps:cNvPr id="4" name="Rectangle 203"/>
                        <wps:cNvSpPr>
                          <a:spLocks noChangeArrowheads="1"/>
                        </wps:cNvSpPr>
                        <wps:spPr bwMode="auto">
                          <a:xfrm>
                            <a:off x="1063427" y="1073673"/>
                            <a:ext cx="21633" cy="61867"/>
                          </a:xfrm>
                          <a:prstGeom prst="rect">
                            <a:avLst/>
                          </a:prstGeom>
                          <a:solidFill>
                            <a:srgbClr val="7030A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2999F09" w14:textId="77777777" w:rsidR="00F66D47" w:rsidRPr="00625278" w:rsidRDefault="00F66D47" w:rsidP="00F66D47">
                              <w:pPr>
                                <w:ind w:left="142"/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What is the problem you plan to </w:t>
                              </w:r>
                              <w:proofErr w:type="gramStart"/>
                              <w:r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address</w:t>
                              </w:r>
                              <w:proofErr w:type="gramEnd"/>
                              <w:r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 and which dimensions of social and health inequalities are relevant?</w:t>
                              </w:r>
                            </w:p>
                            <w:p w14:paraId="5A76D032" w14:textId="77777777" w:rsidR="00F66D47" w:rsidRPr="00625278" w:rsidRDefault="00F66D47" w:rsidP="00F66D47">
                              <w:pPr>
                                <w:ind w:left="142"/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1B1DE34A" w14:textId="0D3F9760" w:rsidR="00F66D47" w:rsidRPr="00625278" w:rsidRDefault="00F66D47" w:rsidP="00F66D47">
                              <w:pPr>
                                <w:ind w:left="142"/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What are the root causes</w:t>
                              </w:r>
                              <w:r w:rsidR="00625278"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 </w:t>
                              </w:r>
                              <w:r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of those inequalities beyond possible </w:t>
                              </w:r>
                              <w:proofErr w:type="spellStart"/>
                              <w:r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behavioural</w:t>
                              </w:r>
                              <w:proofErr w:type="spellEnd"/>
                              <w:r w:rsidRPr="00625278">
                                <w:rPr>
                                  <w:color w:val="FFFFFF" w:themeColor="background1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/lifestyle factors? Have you considered how they intersect?</w:t>
                              </w:r>
                            </w:p>
                            <w:p w14:paraId="64A53F2F" w14:textId="77777777" w:rsidR="00F66D47" w:rsidRPr="00625278" w:rsidRDefault="00F66D47" w:rsidP="00F66D47">
                              <w:pPr>
                                <w:ind w:left="142"/>
                                <w:rPr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 w:rsidRPr="00625278">
                                <w:rPr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3275DBD8" w14:textId="77777777" w:rsidR="00F66D47" w:rsidRPr="00625278" w:rsidRDefault="00F66D47" w:rsidP="00F66D47">
                              <w:pPr>
                                <w:ind w:left="142"/>
                                <w:rPr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 w:rsidRPr="00625278"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PPI: How have you involved members of the public and other stakeholders in helping you identify the problem you want to tackle and the relevant dimensions of inequalities?</w:t>
                              </w:r>
                            </w:p>
                            <w:p w14:paraId="6E7FCB47" w14:textId="77777777" w:rsidR="00F66D47" w:rsidRPr="00625278" w:rsidRDefault="00F66D47" w:rsidP="00F66D47">
                              <w:pPr>
                                <w:widowControl w:val="0"/>
                                <w:rPr>
                                  <w:sz w:val="28"/>
                                  <w:szCs w:val="28"/>
                                  <w14:ligatures w14:val="none"/>
                                </w:rPr>
                              </w:pPr>
                              <w:r w:rsidRPr="00625278">
                                <w:rPr>
                                  <w:sz w:val="28"/>
                                  <w:szCs w:val="28"/>
                                  <w14:ligatures w14:val="none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36576" tIns="182880" rIns="109728" bIns="228600" anchor="t" anchorCtr="0" upright="1">
                          <a:noAutofit/>
                        </wps:bodyPr>
                      </wps:wsp>
                      <wps:wsp>
                        <wps:cNvPr id="5" name="Text Box 204"/>
                        <wps:cNvSpPr txBox="1">
                          <a:spLocks noChangeArrowheads="1"/>
                        </wps:cNvSpPr>
                        <wps:spPr bwMode="auto">
                          <a:xfrm>
                            <a:off x="1063429" y="1065221"/>
                            <a:ext cx="21633" cy="84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1D2492F" w14:textId="71DDB32A" w:rsidR="00F66D47" w:rsidRPr="00B65984" w:rsidRDefault="00F66D47" w:rsidP="00B65984">
                              <w:pPr>
                                <w:pStyle w:val="NoSpacing"/>
                                <w:rPr>
                                  <w:rFonts w:ascii="Calibri Light" w:hAnsi="Calibri Light" w:cs="Calibri Light"/>
                                  <w:cap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1. Mapping inequalities relative to your research</w:t>
                              </w:r>
                            </w:p>
                          </w:txbxContent>
                        </wps:txbx>
                        <wps:bodyPr rot="0" vert="horz" wrap="square" lIns="36576" tIns="91440" rIns="36576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88605E" id="Group 2" o:spid="_x0000_s1028" style="position:absolute;margin-left:.55pt;margin-top:16.9pt;width:170.3pt;height:635.3pt;z-index:251688960;mso-position-horizontal-relative:margin" coordorigin="10634,10632" coordsize="216,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">
                <v:rect id="Rectangle 202" o:spid="_x0000_s1029" style="position:absolute;left:10634;top:10632;width:216;height: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" fillcolor="#7030a0" stroked="f" strokecolor="black [0]" strokeweight="1pt">
                  <v:shadow color="black [0]"/>
                  <v:textbox inset="2.88pt,2.88pt,2.88pt,2.88pt"/>
                </v:rect>
                <v:rect id="Rectangle 203" o:spid="_x0000_s1030" style="position:absolute;left:10634;top:10736;width:216;height: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" fillcolor="#7030a0" stroked="f" strokecolor="black [0]" strokeweight="1pt">
                  <v:shadow color="black [0]"/>
                  <v:textbox inset="2.88pt,14.4pt,8.64pt,18pt">
                    <w:txbxContent>
                      <w:p w14:paraId="02999F09" w14:textId="77777777" w:rsidR="00F66D47" w:rsidRPr="00625278" w:rsidRDefault="00F66D47" w:rsidP="00F66D47">
                        <w:pPr>
                          <w:ind w:left="142"/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What is the problem you plan to </w:t>
                        </w:r>
                        <w:proofErr w:type="gramStart"/>
                        <w:r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>address</w:t>
                        </w:r>
                        <w:proofErr w:type="gramEnd"/>
                        <w:r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 and which dimensions of social and health inequalities are relevant?</w:t>
                        </w:r>
                      </w:p>
                      <w:p w14:paraId="5A76D032" w14:textId="77777777" w:rsidR="00F66D47" w:rsidRPr="00625278" w:rsidRDefault="00F66D47" w:rsidP="00F66D47">
                        <w:pPr>
                          <w:ind w:left="142"/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1B1DE34A" w14:textId="0D3F9760" w:rsidR="00F66D47" w:rsidRPr="00625278" w:rsidRDefault="00F66D47" w:rsidP="00F66D47">
                        <w:pPr>
                          <w:ind w:left="142"/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>What are the root causes</w:t>
                        </w:r>
                        <w:r w:rsidR="00625278"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 </w:t>
                        </w:r>
                        <w:r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of those inequalities beyond possible </w:t>
                        </w:r>
                        <w:proofErr w:type="spellStart"/>
                        <w:r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>behavioural</w:t>
                        </w:r>
                        <w:proofErr w:type="spellEnd"/>
                        <w:r w:rsidRPr="00625278">
                          <w:rPr>
                            <w:color w:val="FFFFFF" w:themeColor="background1"/>
                            <w:sz w:val="28"/>
                            <w:szCs w:val="28"/>
                            <w:lang w:val="en-US"/>
                            <w14:ligatures w14:val="none"/>
                          </w:rPr>
                          <w:t>/lifestyle factors? Have you considered how they intersect?</w:t>
                        </w:r>
                      </w:p>
                      <w:p w14:paraId="64A53F2F" w14:textId="77777777" w:rsidR="00F66D47" w:rsidRPr="00625278" w:rsidRDefault="00F66D47" w:rsidP="00F66D47">
                        <w:pPr>
                          <w:ind w:left="142"/>
                          <w:rPr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 w:rsidRPr="00625278">
                          <w:rPr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3275DBD8" w14:textId="77777777" w:rsidR="00F66D47" w:rsidRPr="00625278" w:rsidRDefault="00F66D47" w:rsidP="00F66D47">
                        <w:pPr>
                          <w:ind w:left="142"/>
                          <w:rPr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 w:rsidRPr="00625278"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PPI: How have you involved members of the public and other stakeholders in helping you identify the problem you want to tackle and the relevant dimensions of inequalities?</w:t>
                        </w:r>
                      </w:p>
                      <w:p w14:paraId="6E7FCB47" w14:textId="77777777" w:rsidR="00F66D47" w:rsidRPr="00625278" w:rsidRDefault="00F66D47" w:rsidP="00F66D47">
                        <w:pPr>
                          <w:widowControl w:val="0"/>
                          <w:rPr>
                            <w:sz w:val="28"/>
                            <w:szCs w:val="28"/>
                            <w14:ligatures w14:val="none"/>
                          </w:rPr>
                        </w:pPr>
                        <w:r w:rsidRPr="00625278">
                          <w:rPr>
                            <w:sz w:val="28"/>
                            <w:szCs w:val="28"/>
                            <w14:ligatures w14:val="none"/>
                          </w:rPr>
                          <w:t> </w:t>
                        </w:r>
                      </w:p>
                    </w:txbxContent>
                  </v:textbox>
                </v:rect>
                <v:shape id="Text Box 204" o:spid="_x0000_s1031" type="#_x0000_t202" style="position:absolute;left:10634;top:10652;width:216;height: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" stroked="f" strokecolor="black [0]" strokeweight=".5pt">
                  <v:shadow color="black [0]"/>
                  <v:textbox inset="2.88pt,7.2pt,2.88pt,7.2pt">
                    <w:txbxContent>
                      <w:p w14:paraId="01D2492F" w14:textId="71DDB32A" w:rsidR="00F66D47" w:rsidRPr="00B65984" w:rsidRDefault="00F66D47" w:rsidP="00B65984">
                        <w:pPr>
                          <w:pStyle w:val="NoSpacing"/>
                          <w:rPr>
                            <w:rFonts w:ascii="Calibri Light" w:hAnsi="Calibri Light" w:cs="Calibri Light"/>
                            <w:caps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>1. Mapping inequalities relative to your research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8EFD1A3" w14:textId="5EB541B9" w:rsidR="00F66D47" w:rsidRDefault="00F66D47">
      <w:pPr>
        <w:spacing w:before="0" w:after="160" w:line="259" w:lineRule="auto"/>
      </w:pPr>
      <w:r>
        <w:br w:type="page"/>
      </w:r>
    </w:p>
    <w:p w14:paraId="78BAA17B" w14:textId="04887B72" w:rsidR="00E53248" w:rsidRDefault="00F93F22"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w:lastRenderedPageBreak/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11356AEA" wp14:editId="3E1807E2">
                <wp:simplePos x="0" y="0"/>
                <wp:positionH relativeFrom="column">
                  <wp:posOffset>2251850</wp:posOffset>
                </wp:positionH>
                <wp:positionV relativeFrom="paragraph">
                  <wp:posOffset>4445</wp:posOffset>
                </wp:positionV>
                <wp:extent cx="4590360" cy="628015"/>
                <wp:effectExtent l="0" t="0" r="1270" b="63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0360" cy="628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8032770" w14:textId="77777777" w:rsidR="00E53248" w:rsidRDefault="00E53248" w:rsidP="00F93F22">
                            <w:pPr>
                              <w:widowControl w:val="0"/>
                              <w:jc w:val="center"/>
                              <w:rPr>
                                <w:sz w:val="64"/>
                                <w:szCs w:val="64"/>
                                <w14:ligatures w14:val="none"/>
                              </w:rPr>
                            </w:pPr>
                            <w:r>
                              <w:rPr>
                                <w:sz w:val="64"/>
                                <w:szCs w:val="64"/>
                                <w14:ligatures w14:val="none"/>
                              </w:rPr>
                              <w:t>Note taking For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356AEA" id="Text Box 20" o:spid="_x0000_s1032" type="#_x0000_t202" style="position:absolute;margin-left:177.3pt;margin-top:.35pt;width:361.45pt;height:49.45pt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" filled="f" fillcolor="#696464" stroked="f" strokecolor="black [0]" strokeweight="2pt">
                <v:textbox inset="2.88pt,2.88pt,2.88pt,2.88pt">
                  <w:txbxContent>
                    <w:p w14:paraId="28032770" w14:textId="77777777" w:rsidR="00E53248" w:rsidRDefault="00E53248" w:rsidP="00F93F22">
                      <w:pPr>
                        <w:widowControl w:val="0"/>
                        <w:jc w:val="center"/>
                        <w:rPr>
                          <w:sz w:val="64"/>
                          <w:szCs w:val="64"/>
                          <w14:ligatures w14:val="none"/>
                        </w:rPr>
                      </w:pPr>
                      <w:r>
                        <w:rPr>
                          <w:sz w:val="64"/>
                          <w:szCs w:val="64"/>
                          <w14:ligatures w14:val="none"/>
                        </w:rPr>
                        <w:t>Note taking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w:drawing>
          <wp:anchor distT="36576" distB="36576" distL="36576" distR="36576" simplePos="0" relativeHeight="251667456" behindDoc="0" locked="0" layoutInCell="1" allowOverlap="1" wp14:anchorId="49533B05" wp14:editId="4FF7EEB4">
            <wp:simplePos x="0" y="0"/>
            <wp:positionH relativeFrom="column">
              <wp:posOffset>6350</wp:posOffset>
            </wp:positionH>
            <wp:positionV relativeFrom="paragraph">
              <wp:posOffset>10160</wp:posOffset>
            </wp:positionV>
            <wp:extent cx="2115185" cy="4953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18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248"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7700683E" wp14:editId="4065A263">
                <wp:simplePos x="0" y="0"/>
                <wp:positionH relativeFrom="column">
                  <wp:posOffset>0</wp:posOffset>
                </wp:positionH>
                <wp:positionV relativeFrom="paragraph">
                  <wp:posOffset>36830</wp:posOffset>
                </wp:positionV>
                <wp:extent cx="5833110" cy="9330690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3110" cy="9330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DAF26F5" w14:textId="77777777" w:rsidR="00E53248" w:rsidRDefault="00E53248" w:rsidP="00E53248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00683E" id="Text Box 22" o:spid="_x0000_s1033" type="#_x0000_t202" style="position:absolute;margin-left:0;margin-top:2.9pt;width:459.3pt;height:734.7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" filled="f" fillcolor="#696464" stroked="f" strokecolor="black [0]" strokeweight="2pt">
                <v:textbox inset="2.88pt,2.88pt,2.88pt,2.88pt">
                  <w:txbxContent>
                    <w:p w14:paraId="7DAF26F5" w14:textId="77777777" w:rsidR="00E53248" w:rsidRDefault="00E53248" w:rsidP="00E53248"/>
                  </w:txbxContent>
                </v:textbox>
              </v:shape>
            </w:pict>
          </mc:Fallback>
        </mc:AlternateContent>
      </w:r>
    </w:p>
    <w:p w14:paraId="06AF631A" w14:textId="0B4ABD09" w:rsidR="00E53248" w:rsidRDefault="00F93F22">
      <w:pPr>
        <w:spacing w:before="0" w:after="160" w:line="259" w:lineRule="auto"/>
      </w:pP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45720" distB="45720" distL="36576" distR="36576" simplePos="0" relativeHeight="251664384" behindDoc="0" locked="0" layoutInCell="1" allowOverlap="1" wp14:anchorId="65ABF726" wp14:editId="0A1D33DC">
                <wp:simplePos x="0" y="0"/>
                <wp:positionH relativeFrom="column">
                  <wp:posOffset>2289677</wp:posOffset>
                </wp:positionH>
                <wp:positionV relativeFrom="paragraph">
                  <wp:posOffset>431165</wp:posOffset>
                </wp:positionV>
                <wp:extent cx="4589780" cy="8119110"/>
                <wp:effectExtent l="0" t="0" r="20320" b="1524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780" cy="8119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3768D00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60C068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66428FE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B853C9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173308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B1A38B6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7FE6D64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6B775EA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7334AA7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5C3CEC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3E131B1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13C1503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8FEF965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8B2615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E4D5C03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8CFC045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5100776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2FAFF07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2167C1F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3A47D2B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78628E2B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77F5069F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E0BFD7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7D07BA3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C80813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8EADB4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4EBE028" w14:textId="77777777" w:rsidR="00E53248" w:rsidRDefault="00E53248" w:rsidP="00E53248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BF726" id="Text Box 21" o:spid="_x0000_s1034" type="#_x0000_t202" style="position:absolute;margin-left:180.3pt;margin-top:33.95pt;width:361.4pt;height:639.3pt;z-index:251664384;visibility:visible;mso-wrap-style:square;mso-width-percent:0;mso-height-percent:0;mso-wrap-distance-left:2.88pt;mso-wrap-distance-top:3.6pt;mso-wrap-distance-right:2.88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" strokecolor="black [0]" strokeweight="2pt">
                <v:shadow color="black [0]"/>
                <v:textbox inset="2.88pt,2.88pt,2.88pt,2.88pt">
                  <w:txbxContent>
                    <w:p w14:paraId="43768D00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60C068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66428FE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B853C9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173308C" w14:textId="77777777" w:rsidR="00E53248" w:rsidRDefault="00E53248" w:rsidP="00E53248">
                      <w:pPr>
                        <w:spacing w:after="160" w:line="256" w:lineRule="auto"/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B1A38B6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7FE6D64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6B775EA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7334AA7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5C3CEC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3E131B1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13C1503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8FEF965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8B2615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E4D5C03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8CFC045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5100776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2FAFF07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2167C1F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3A47D2B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78628E2B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77F5069F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E0BFD7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7D07BA3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C80813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8EADB4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4EBE028" w14:textId="77777777" w:rsidR="00E53248" w:rsidRDefault="00E53248" w:rsidP="00E53248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190C0882" wp14:editId="5E0DC808">
                <wp:simplePos x="0" y="0"/>
                <wp:positionH relativeFrom="column">
                  <wp:posOffset>2157</wp:posOffset>
                </wp:positionH>
                <wp:positionV relativeFrom="paragraph">
                  <wp:posOffset>431933</wp:posOffset>
                </wp:positionV>
                <wp:extent cx="2169782" cy="8119589"/>
                <wp:effectExtent l="0" t="0" r="254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9782" cy="8119589"/>
                          <a:chOff x="1063910" y="1051725"/>
                          <a:chExt cx="21698" cy="79324"/>
                        </a:xfrm>
                      </wpg:grpSpPr>
                      <wps:wsp>
                        <wps:cNvPr id="16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063910" y="1051725"/>
                            <a:ext cx="21629" cy="2135"/>
                          </a:xfrm>
                          <a:prstGeom prst="rect">
                            <a:avLst/>
                          </a:prstGeom>
                          <a:solidFill>
                            <a:srgbClr val="9F3611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ctr" anchorCtr="0" upright="1">
                          <a:noAutofit/>
                        </wps:bodyPr>
                      </wps:wsp>
                      <wps:wsp>
                        <wps:cNvPr id="17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063910" y="1062958"/>
                            <a:ext cx="21629" cy="68091"/>
                          </a:xfrm>
                          <a:prstGeom prst="rect">
                            <a:avLst/>
                          </a:prstGeom>
                          <a:solidFill>
                            <a:srgbClr val="9F3611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0B1772D" w14:textId="77777777" w:rsidR="00E53248" w:rsidRDefault="00E53248" w:rsidP="004C7243">
                              <w:pPr>
                                <w:widowControl w:val="0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How can your research questions be framed in a way that enables you to identify potential inequalities and explore their causes?</w:t>
                              </w:r>
                            </w:p>
                            <w:p w14:paraId="2335BFA2" w14:textId="77777777" w:rsidR="00E53248" w:rsidRDefault="00E53248" w:rsidP="004C7243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60056BDD" w14:textId="77777777" w:rsidR="00E53248" w:rsidRDefault="00E53248" w:rsidP="004C7243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4B07D819" w14:textId="77777777" w:rsidR="00E53248" w:rsidRDefault="00E53248" w:rsidP="004C7243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06FA169F" w14:textId="7BB80515" w:rsidR="00E53248" w:rsidRDefault="00E53248" w:rsidP="004C7243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PPI: Have you involved members of the public and other stakeholders</w:t>
                              </w:r>
                              <w:r w:rsidR="00625278"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in shaping your research questions?</w:t>
                              </w:r>
                            </w:p>
                          </w:txbxContent>
                        </wps:txbx>
                        <wps:bodyPr rot="0" vert="horz" wrap="square" lIns="36576" tIns="182880" rIns="109728" bIns="228600" anchor="t" anchorCtr="0" upright="1">
                          <a:noAutofit/>
                        </wps:bodyPr>
                      </wps:wsp>
                      <wps:wsp>
                        <wps:cNvPr id="18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1063979" y="1053804"/>
                            <a:ext cx="21629" cy="921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3427594" w14:textId="77777777" w:rsidR="00E53248" w:rsidRDefault="00E53248" w:rsidP="00E53248">
                              <w:pPr>
                                <w:widowControl w:val="0"/>
                                <w:spacing w:after="0"/>
                                <w:rPr>
                                  <w:rFonts w:ascii="Calibri Light" w:hAnsi="Calibri Light" w:cs="Calibri Light"/>
                                  <w:cap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2. Integrating equity issues into research questions</w:t>
                              </w:r>
                            </w:p>
                          </w:txbxContent>
                        </wps:txbx>
                        <wps:bodyPr rot="0" vert="horz" wrap="square" lIns="36576" tIns="91440" rIns="36576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0C0882" id="Group 15" o:spid="_x0000_s1035" style="position:absolute;margin-left:.15pt;margin-top:34pt;width:170.85pt;height:639.35pt;z-index:251666432" coordorigin="10639,10517" coordsize="216,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">
                <v:rect id="Rectangle 15" o:spid="_x0000_s1036" style="position:absolute;left:10639;top:10517;width:216;height: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" fillcolor="#9f3611" stroked="f" strokecolor="black [0]" strokeweight="1pt">
                  <v:shadow color="black [0]"/>
                  <v:textbox inset="2.88pt,2.88pt,2.88pt,2.88pt"/>
                </v:rect>
                <v:rect id="Rectangle 16" o:spid="_x0000_s1037" style="position:absolute;left:10639;top:10629;width:216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" fillcolor="#9f3611" stroked="f" strokecolor="black [0]" strokeweight="1pt">
                  <v:shadow color="black [0]"/>
                  <v:textbox inset="2.88pt,14.4pt,8.64pt,18pt">
                    <w:txbxContent>
                      <w:p w14:paraId="30B1772D" w14:textId="77777777" w:rsidR="00E53248" w:rsidRDefault="00E53248" w:rsidP="004C7243">
                        <w:pPr>
                          <w:widowControl w:val="0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How can your research questions be framed in a way that enables you to identify potential inequalities and explore their causes?</w:t>
                        </w:r>
                      </w:p>
                      <w:p w14:paraId="2335BFA2" w14:textId="77777777" w:rsidR="00E53248" w:rsidRDefault="00E53248" w:rsidP="004C7243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60056BDD" w14:textId="77777777" w:rsidR="00E53248" w:rsidRDefault="00E53248" w:rsidP="004C7243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4B07D819" w14:textId="77777777" w:rsidR="00E53248" w:rsidRDefault="00E53248" w:rsidP="004C7243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06FA169F" w14:textId="7BB80515" w:rsidR="00E53248" w:rsidRDefault="00E53248" w:rsidP="004C7243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PPI: Have you involved members of the public and other stakeholders</w:t>
                        </w:r>
                        <w:r w:rsidR="00625278"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in shaping your research questions?</w:t>
                        </w:r>
                      </w:p>
                    </w:txbxContent>
                  </v:textbox>
                </v:rect>
                <v:shape id="Text Box 17" o:spid="_x0000_s1038" type="#_x0000_t202" style="position:absolute;left:10639;top:10538;width:217;height: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" stroked="f" strokecolor="black [0]" strokeweight=".5pt">
                  <v:shadow color="black [0]"/>
                  <v:textbox inset="2.88pt,7.2pt,2.88pt,7.2pt">
                    <w:txbxContent>
                      <w:p w14:paraId="43427594" w14:textId="77777777" w:rsidR="00E53248" w:rsidRDefault="00E53248" w:rsidP="00E53248">
                        <w:pPr>
                          <w:widowControl w:val="0"/>
                          <w:spacing w:after="0"/>
                          <w:rPr>
                            <w:rFonts w:ascii="Calibri Light" w:hAnsi="Calibri Light" w:cs="Calibri Light"/>
                            <w:caps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>2. Integrating equity issues into research ques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53248">
        <w:br w:type="page"/>
      </w:r>
      <w:r w:rsidR="004E352F"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w:lastRenderedPageBreak/>
        <mc:AlternateContent>
          <mc:Choice Requires="wps">
            <w:drawing>
              <wp:anchor distT="45720" distB="45720" distL="36576" distR="36576" simplePos="0" relativeHeight="251670528" behindDoc="0" locked="0" layoutInCell="1" allowOverlap="1" wp14:anchorId="61BC8C1C" wp14:editId="3A8227F4">
                <wp:simplePos x="0" y="0"/>
                <wp:positionH relativeFrom="column">
                  <wp:posOffset>2306320</wp:posOffset>
                </wp:positionH>
                <wp:positionV relativeFrom="paragraph">
                  <wp:posOffset>711816</wp:posOffset>
                </wp:positionV>
                <wp:extent cx="4589780" cy="8092440"/>
                <wp:effectExtent l="0" t="0" r="20320" b="2286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780" cy="809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BB41484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683E9D7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DAEA770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05A2E5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EB13B84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045045B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62C4E2E2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640F16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747A25E7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D0D0A2E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84C328B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E3BE24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A657BB7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247E9DB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BE35040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A8A6AF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B37272E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DE6DD30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CC04D3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85FC59F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D2D41E6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6C45E5E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09298FA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3038D9B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A5C4488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0BDEB5A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0FA9C49" w14:textId="77777777" w:rsidR="00E53248" w:rsidRDefault="00E53248" w:rsidP="00E53248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C8C1C" id="Text Box 37" o:spid="_x0000_s1039" type="#_x0000_t202" style="position:absolute;margin-left:181.6pt;margin-top:56.05pt;width:361.4pt;height:637.2pt;z-index:251670528;visibility:visible;mso-wrap-style:square;mso-width-percent:0;mso-height-percent:0;mso-wrap-distance-left:2.88pt;mso-wrap-distance-top:3.6pt;mso-wrap-distance-right:2.88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" strokecolor="black [0]" strokeweight="2pt">
                <v:shadow color="black [0]"/>
                <v:textbox inset="2.88pt,2.88pt,2.88pt,2.88pt">
                  <w:txbxContent>
                    <w:p w14:paraId="5BB41484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683E9D7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DAEA770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05A2E5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EB13B84" w14:textId="77777777" w:rsidR="00E53248" w:rsidRDefault="00E53248" w:rsidP="00E53248">
                      <w:pPr>
                        <w:spacing w:after="160" w:line="256" w:lineRule="auto"/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045045B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62C4E2E2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640F16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747A25E7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D0D0A2E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84C328B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E3BE24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A657BB7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247E9DB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BE35040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A8A6AF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B37272E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DE6DD30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CC04D3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85FC59F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D2D41E6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6C45E5E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09298FA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3038D9B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A5C4488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0BDEB5A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0FA9C49" w14:textId="77777777" w:rsidR="00E53248" w:rsidRDefault="00E53248" w:rsidP="00E53248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4C7243"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193F166" wp14:editId="26DB723B">
                <wp:simplePos x="0" y="0"/>
                <wp:positionH relativeFrom="column">
                  <wp:posOffset>1484</wp:posOffset>
                </wp:positionH>
                <wp:positionV relativeFrom="paragraph">
                  <wp:posOffset>712518</wp:posOffset>
                </wp:positionV>
                <wp:extent cx="2162903" cy="8092378"/>
                <wp:effectExtent l="0" t="0" r="8890" b="4445"/>
                <wp:wrapNone/>
                <wp:docPr id="3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2903" cy="8092378"/>
                          <a:chOff x="1054068" y="1043662"/>
                          <a:chExt cx="21635" cy="82134"/>
                        </a:xfrm>
                      </wpg:grpSpPr>
                      <wps:wsp>
                        <wps:cNvPr id="33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054068" y="1043662"/>
                            <a:ext cx="21635" cy="2218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ctr" anchorCtr="0" upright="1">
                          <a:noAutofit/>
                        </wps:bodyPr>
                      </wps:wsp>
                      <wps:wsp>
                        <wps:cNvPr id="3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54068" y="1055558"/>
                            <a:ext cx="21635" cy="70238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D5B3AF1" w14:textId="42E43C7E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Will your study design, data collection, and analytical methods enable you to capture the structural causes of inequalities and identify any differential impacts and experiences?</w:t>
                              </w:r>
                            </w:p>
                            <w:p w14:paraId="0FF11F32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30468D5E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1DAA1E93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2263B58F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PPI: How have you involved members of the public and other stakeholders in shaping the study design and in </w:t>
                              </w:r>
                              <w:proofErr w:type="spellStart"/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analysing</w:t>
                              </w:r>
                              <w:proofErr w:type="spellEnd"/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 and interpreting the data?</w:t>
                              </w:r>
                            </w:p>
                            <w:p w14:paraId="663905B7" w14:textId="77777777" w:rsidR="00E53248" w:rsidRDefault="00E53248" w:rsidP="00E53248">
                              <w:pPr>
                                <w:widowControl w:val="0"/>
                                <w:rPr>
                                  <w14:ligatures w14:val="none"/>
                                </w:rPr>
                              </w:pPr>
                              <w:r>
                                <w:rPr>
                                  <w14:ligatures w14:val="none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36576" tIns="182880" rIns="109728" bIns="228600" anchor="t" anchorCtr="0" upright="1">
                          <a:noAutofit/>
                        </wps:bodyPr>
                      </wps:wsp>
                      <wps:wsp>
                        <wps:cNvPr id="3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054068" y="1045982"/>
                            <a:ext cx="21635" cy="957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B889FF6" w14:textId="631E703C" w:rsidR="00E53248" w:rsidRPr="004C7243" w:rsidRDefault="00E53248" w:rsidP="004C7243">
                              <w:pPr>
                                <w:pStyle w:val="NoSpacing"/>
                                <w:rPr>
                                  <w:rFonts w:ascii="Calibri Light" w:hAnsi="Calibri Light" w:cs="Calibri Light"/>
                                  <w:caps/>
                                  <w:color w:val="4472C4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3.</w:t>
                              </w:r>
                              <w:r>
                                <w:rPr>
                                  <w:b/>
                                  <w:bCs/>
                                  <w:color w:val="4472C4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Designing and conducting research sensitive to inequalities   </w:t>
                              </w:r>
                            </w:p>
                          </w:txbxContent>
                        </wps:txbx>
                        <wps:bodyPr rot="0" vert="horz" wrap="square" lIns="36576" tIns="91440" rIns="36576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93F166" id="Group 32" o:spid="_x0000_s1040" style="position:absolute;margin-left:.1pt;margin-top:56.1pt;width:170.3pt;height:637.2pt;z-index:251672576" coordorigin="10540,10436" coordsize="216,8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">
                <v:rect id="Rectangle 7" o:spid="_x0000_s1041" style="position:absolute;left:10540;top:10436;width:217;height: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" fillcolor="#00b050" stroked="f" strokecolor="black [0]" strokeweight="1pt">
                  <v:shadow color="black [0]"/>
                  <v:textbox inset="2.88pt,2.88pt,2.88pt,2.88pt"/>
                </v:rect>
                <v:rect id="Rectangle 8" o:spid="_x0000_s1042" style="position:absolute;left:10540;top:10555;width:217;height: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" fillcolor="#00b050" stroked="f" strokecolor="black [0]" strokeweight="1pt">
                  <v:shadow color="black [0]"/>
                  <v:textbox inset="2.88pt,14.4pt,8.64pt,18pt">
                    <w:txbxContent>
                      <w:p w14:paraId="5D5B3AF1" w14:textId="42E43C7E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Will your study design, data collection, and analytical methods enable you to capture the structural causes of inequalities and identify any differential impacts and experiences?</w:t>
                        </w:r>
                      </w:p>
                      <w:p w14:paraId="0FF11F32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30468D5E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1DAA1E93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2263B58F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PPI: How have you involved members of the public and other stakeholders in shaping the study design and in </w:t>
                        </w:r>
                        <w:proofErr w:type="spellStart"/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analysing</w:t>
                        </w:r>
                        <w:proofErr w:type="spellEnd"/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 and interpreting the data?</w:t>
                        </w:r>
                      </w:p>
                      <w:p w14:paraId="663905B7" w14:textId="77777777" w:rsidR="00E53248" w:rsidRDefault="00E53248" w:rsidP="00E53248">
                        <w:pPr>
                          <w:widowControl w:val="0"/>
                          <w:rPr>
                            <w14:ligatures w14:val="none"/>
                          </w:rPr>
                        </w:pPr>
                        <w:r>
                          <w:rPr>
                            <w14:ligatures w14:val="none"/>
                          </w:rPr>
                          <w:t> </w:t>
                        </w:r>
                      </w:p>
                    </w:txbxContent>
                  </v:textbox>
                </v:rect>
                <v:shape id="Text Box 9" o:spid="_x0000_s1043" type="#_x0000_t202" style="position:absolute;left:10540;top:10459;width:217;height: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" stroked="f" strokecolor="black [0]" strokeweight=".5pt">
                  <v:shadow color="black [0]"/>
                  <v:textbox inset="2.88pt,7.2pt,2.88pt,7.2pt">
                    <w:txbxContent>
                      <w:p w14:paraId="0B889FF6" w14:textId="631E703C" w:rsidR="00E53248" w:rsidRPr="004C7243" w:rsidRDefault="00E53248" w:rsidP="004C7243">
                        <w:pPr>
                          <w:pStyle w:val="NoSpacing"/>
                          <w:rPr>
                            <w:rFonts w:ascii="Calibri Light" w:hAnsi="Calibri Light" w:cs="Calibri Light"/>
                            <w:caps/>
                            <w:color w:val="4472C4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>3.</w:t>
                        </w:r>
                        <w:r>
                          <w:rPr>
                            <w:b/>
                            <w:bCs/>
                            <w:color w:val="4472C4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Designing and conducting research sensitive to inequalities  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C7243"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w:drawing>
          <wp:anchor distT="36576" distB="36576" distL="36576" distR="36576" simplePos="0" relativeHeight="251673600" behindDoc="0" locked="0" layoutInCell="1" allowOverlap="1" wp14:anchorId="03A0CA0C" wp14:editId="69771395">
            <wp:simplePos x="0" y="0"/>
            <wp:positionH relativeFrom="margin">
              <wp:posOffset>-4239</wp:posOffset>
            </wp:positionH>
            <wp:positionV relativeFrom="paragraph">
              <wp:posOffset>-1270</wp:posOffset>
            </wp:positionV>
            <wp:extent cx="2115185" cy="49530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18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F4B"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1552" behindDoc="0" locked="0" layoutInCell="1" allowOverlap="1" wp14:anchorId="19580A68" wp14:editId="07F30358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4590360" cy="628200"/>
                <wp:effectExtent l="0" t="0" r="1270" b="635"/>
                <wp:wrapNone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0360" cy="62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94A6607" w14:textId="77777777" w:rsidR="00E53248" w:rsidRDefault="00E53248" w:rsidP="004C7243">
                            <w:pPr>
                              <w:widowControl w:val="0"/>
                              <w:jc w:val="center"/>
                              <w:rPr>
                                <w:sz w:val="64"/>
                                <w:szCs w:val="64"/>
                                <w14:ligatures w14:val="none"/>
                              </w:rPr>
                            </w:pPr>
                            <w:r>
                              <w:rPr>
                                <w:sz w:val="64"/>
                                <w:szCs w:val="64"/>
                                <w14:ligatures w14:val="none"/>
                              </w:rPr>
                              <w:t>Note taking For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580A68" id="Text Box 36" o:spid="_x0000_s1044" type="#_x0000_t202" style="position:absolute;margin-left:310.25pt;margin-top:0;width:361.45pt;height:49.45pt;z-index:251671552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" filled="f" fillcolor="#696464" stroked="f" strokecolor="black [0]" strokeweight="2pt">
                <v:textbox inset="2.88pt,2.88pt,2.88pt,2.88pt">
                  <w:txbxContent>
                    <w:p w14:paraId="194A6607" w14:textId="77777777" w:rsidR="00E53248" w:rsidRDefault="00E53248" w:rsidP="004C7243">
                      <w:pPr>
                        <w:widowControl w:val="0"/>
                        <w:jc w:val="center"/>
                        <w:rPr>
                          <w:sz w:val="64"/>
                          <w:szCs w:val="64"/>
                          <w14:ligatures w14:val="none"/>
                        </w:rPr>
                      </w:pPr>
                      <w:r>
                        <w:rPr>
                          <w:sz w:val="64"/>
                          <w:szCs w:val="64"/>
                          <w14:ligatures w14:val="none"/>
                        </w:rPr>
                        <w:t>Note taking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53248"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9504" behindDoc="0" locked="0" layoutInCell="1" allowOverlap="1" wp14:anchorId="65BEBF44" wp14:editId="1B36BE71">
                <wp:simplePos x="0" y="0"/>
                <wp:positionH relativeFrom="column">
                  <wp:posOffset>863600</wp:posOffset>
                </wp:positionH>
                <wp:positionV relativeFrom="paragraph">
                  <wp:posOffset>863600</wp:posOffset>
                </wp:positionV>
                <wp:extent cx="5833110" cy="9330690"/>
                <wp:effectExtent l="0" t="0" r="0" b="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3110" cy="9330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A73E8BA" w14:textId="77777777" w:rsidR="00E53248" w:rsidRDefault="00E53248" w:rsidP="00E53248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BEBF44" id="Text Box 38" o:spid="_x0000_s1045" type="#_x0000_t202" style="position:absolute;margin-left:68pt;margin-top:68pt;width:459.3pt;height:734.7pt;z-index:2516695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" filled="f" fillcolor="#696464" stroked="f" strokecolor="black [0]" strokeweight="2pt">
                <v:textbox inset="2.88pt,2.88pt,2.88pt,2.88pt">
                  <w:txbxContent>
                    <w:p w14:paraId="4A73E8BA" w14:textId="77777777" w:rsidR="00E53248" w:rsidRDefault="00E53248" w:rsidP="00E53248"/>
                  </w:txbxContent>
                </v:textbox>
              </v:shape>
            </w:pict>
          </mc:Fallback>
        </mc:AlternateContent>
      </w:r>
      <w:r w:rsidR="00E53248">
        <w:t xml:space="preserve"> </w:t>
      </w:r>
      <w:r w:rsidR="00E53248">
        <w:br w:type="page"/>
      </w:r>
    </w:p>
    <w:p w14:paraId="58B1F3E0" w14:textId="2721076F" w:rsidR="00E53248" w:rsidRDefault="008D26E0"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w:lastRenderedPageBreak/>
        <w:drawing>
          <wp:anchor distT="36576" distB="36576" distL="36576" distR="36576" simplePos="0" relativeHeight="251679744" behindDoc="0" locked="0" layoutInCell="1" allowOverlap="1" wp14:anchorId="343E89A4" wp14:editId="1A7F5AD9">
            <wp:simplePos x="0" y="0"/>
            <wp:positionH relativeFrom="margin">
              <wp:posOffset>-635</wp:posOffset>
            </wp:positionH>
            <wp:positionV relativeFrom="paragraph">
              <wp:posOffset>-3175</wp:posOffset>
            </wp:positionV>
            <wp:extent cx="2115185" cy="495300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18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7696" behindDoc="0" locked="0" layoutInCell="1" allowOverlap="1" wp14:anchorId="259DDD46" wp14:editId="392BDE4E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4482360" cy="628200"/>
                <wp:effectExtent l="0" t="0" r="0" b="635"/>
                <wp:wrapNone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2360" cy="62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632A952" w14:textId="77777777" w:rsidR="00E53248" w:rsidRDefault="00E53248" w:rsidP="004E352F">
                            <w:pPr>
                              <w:widowControl w:val="0"/>
                              <w:jc w:val="center"/>
                              <w:rPr>
                                <w:sz w:val="64"/>
                                <w:szCs w:val="64"/>
                                <w14:ligatures w14:val="none"/>
                              </w:rPr>
                            </w:pPr>
                            <w:r>
                              <w:rPr>
                                <w:sz w:val="64"/>
                                <w:szCs w:val="64"/>
                                <w14:ligatures w14:val="none"/>
                              </w:rPr>
                              <w:t>Note taking For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9DDD46" id="Text Box 44" o:spid="_x0000_s1046" type="#_x0000_t202" style="position:absolute;margin-left:301.75pt;margin-top:0;width:352.95pt;height:49.45pt;z-index:251677696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" filled="f" fillcolor="#696464" stroked="f" strokecolor="black [0]" strokeweight="2pt">
                <v:textbox inset="2.88pt,2.88pt,2.88pt,2.88pt">
                  <w:txbxContent>
                    <w:p w14:paraId="7632A952" w14:textId="77777777" w:rsidR="00E53248" w:rsidRDefault="00E53248" w:rsidP="004E352F">
                      <w:pPr>
                        <w:widowControl w:val="0"/>
                        <w:jc w:val="center"/>
                        <w:rPr>
                          <w:sz w:val="64"/>
                          <w:szCs w:val="64"/>
                          <w14:ligatures w14:val="none"/>
                        </w:rPr>
                      </w:pPr>
                      <w:r>
                        <w:rPr>
                          <w:sz w:val="64"/>
                          <w:szCs w:val="64"/>
                          <w14:ligatures w14:val="none"/>
                        </w:rPr>
                        <w:t>Note taking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BBF09A" w14:textId="7FA7D6B2" w:rsidR="00E53248" w:rsidRDefault="004E352F">
      <w:pPr>
        <w:spacing w:before="0" w:after="160" w:line="259" w:lineRule="auto"/>
      </w:pP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45720" distB="45720" distL="36576" distR="36576" simplePos="0" relativeHeight="251676672" behindDoc="0" locked="0" layoutInCell="1" allowOverlap="1" wp14:anchorId="4BAF7810" wp14:editId="33C3B4BE">
                <wp:simplePos x="0" y="0"/>
                <wp:positionH relativeFrom="page">
                  <wp:posOffset>2615609</wp:posOffset>
                </wp:positionH>
                <wp:positionV relativeFrom="paragraph">
                  <wp:posOffset>441560</wp:posOffset>
                </wp:positionV>
                <wp:extent cx="4590360" cy="8135783"/>
                <wp:effectExtent l="0" t="0" r="20320" b="17780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0360" cy="81357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B52D8BE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451D2E1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213E41F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0233FB2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34F5F9E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713DC9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70030697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F20CF5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68BFC3A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FC2BA16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C69A99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C9C109F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A368CE4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9C7B43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D5A3E7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A1BE8F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BC56EB3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034A57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EBD8BC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8A8CD5B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EDAD10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B9209DB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C90EA41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E779555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6CA8AFE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E71ECF8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39C9FDE" w14:textId="77777777" w:rsidR="00E53248" w:rsidRDefault="00E53248" w:rsidP="00E53248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F7810" id="Text Box 45" o:spid="_x0000_s1047" type="#_x0000_t202" style="position:absolute;margin-left:205.95pt;margin-top:34.75pt;width:361.45pt;height:640.6pt;z-index:251676672;visibility:visible;mso-wrap-style:square;mso-width-percent:0;mso-height-percent:0;mso-wrap-distance-left:2.88pt;mso-wrap-distance-top:3.6pt;mso-wrap-distance-right:2.88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" strokecolor="black [0]" strokeweight="2pt">
                <v:shadow color="black [0]"/>
                <v:textbox inset="2.88pt,2.88pt,2.88pt,2.88pt">
                  <w:txbxContent>
                    <w:p w14:paraId="4B52D8BE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451D2E1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213E41F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0233FB2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34F5F9E" w14:textId="77777777" w:rsidR="00E53248" w:rsidRDefault="00E53248" w:rsidP="00E53248">
                      <w:pPr>
                        <w:spacing w:after="160" w:line="256" w:lineRule="auto"/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713DC9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70030697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F20CF5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68BFC3A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FC2BA16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C69A99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C9C109F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A368CE4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9C7B43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D5A3E7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A1BE8F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BC56EB3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034A57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EBD8BC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8A8CD5B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EDAD10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B9209DB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C90EA41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E779555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6CA8AFE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E71ECF8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39C9FDE" w14:textId="77777777" w:rsidR="00E53248" w:rsidRDefault="00E53248" w:rsidP="00E53248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D26E0"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E332FCB" wp14:editId="4B04F18B">
                <wp:simplePos x="0" y="0"/>
                <wp:positionH relativeFrom="column">
                  <wp:posOffset>-2658</wp:posOffset>
                </wp:positionH>
                <wp:positionV relativeFrom="paragraph">
                  <wp:posOffset>430934</wp:posOffset>
                </wp:positionV>
                <wp:extent cx="2162840" cy="8146473"/>
                <wp:effectExtent l="0" t="0" r="8890" b="6985"/>
                <wp:wrapNone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2840" cy="8146473"/>
                          <a:chOff x="1062734" y="1044927"/>
                          <a:chExt cx="20632" cy="82748"/>
                        </a:xfrm>
                      </wpg:grpSpPr>
                      <wps:wsp>
                        <wps:cNvPr id="40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62734" y="1044927"/>
                            <a:ext cx="20632" cy="222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EABA584" w14:textId="77777777" w:rsidR="004E352F" w:rsidRPr="004E352F" w:rsidRDefault="004E352F" w:rsidP="004E352F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36576" tIns="36576" rIns="36576" bIns="36576" anchor="ctr" anchorCtr="0" upright="1">
                          <a:noAutofit/>
                        </wps:bodyPr>
                      </wps:wsp>
                      <wps:wsp>
                        <wps:cNvPr id="4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062734" y="1057960"/>
                            <a:ext cx="20632" cy="6971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D00F7D5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What are the most effective ways you can share your findings relevant to understanding and/or reducing health inequalities? Which audiences should you target and why? </w:t>
                              </w:r>
                            </w:p>
                            <w:p w14:paraId="29309713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Have you considered whether your research findings and their dissemination could inadvertently contribute negatively to inequalities and how this could be avoided?</w:t>
                              </w:r>
                            </w:p>
                            <w:p w14:paraId="48206E92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PPI: How have you involved members of the public and other stakeholders in planning and disseminating your findings?</w:t>
                              </w:r>
                            </w:p>
                            <w:p w14:paraId="1F3EB97F" w14:textId="77777777" w:rsidR="00E53248" w:rsidRDefault="00E53248" w:rsidP="00B2456D">
                              <w:pPr>
                                <w:widowControl w:val="0"/>
                                <w:ind w:left="180"/>
                                <w:rPr>
                                  <w14:ligatures w14:val="none"/>
                                </w:rPr>
                              </w:pPr>
                              <w:r>
                                <w:rPr>
                                  <w14:ligatures w14:val="none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36576" tIns="182880" rIns="109728" bIns="228600" anchor="t" anchorCtr="0" upright="1">
                          <a:noAutofit/>
                        </wps:bodyPr>
                      </wps:wsp>
                      <wps:wsp>
                        <wps:cNvPr id="42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062734" y="1047147"/>
                            <a:ext cx="20632" cy="110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64F1AA6" w14:textId="77777777" w:rsidR="004E352F" w:rsidRDefault="00E53248" w:rsidP="00E53248">
                              <w:pPr>
                                <w:pStyle w:val="NoSpacing"/>
                                <w:rPr>
                                  <w:b/>
                                  <w:bCs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4.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Prioritising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 xml:space="preserve"> findings relevant to action on inequalities in reporting</w:t>
                              </w:r>
                              <w:r>
                                <w:rPr>
                                  <w:b/>
                                  <w:bCs/>
                                  <w:lang w:val="en-US"/>
                                  <w14:ligatures w14:val="none"/>
                                </w:rPr>
                                <w:t xml:space="preserve"> </w:t>
                              </w:r>
                            </w:p>
                            <w:p w14:paraId="0D241BF7" w14:textId="07501555" w:rsidR="00E53248" w:rsidRDefault="00E53248" w:rsidP="00E53248">
                              <w:pPr>
                                <w:pStyle w:val="NoSpacing"/>
                                <w:rPr>
                                  <w:rFonts w:ascii="Calibri Light" w:hAnsi="Calibri Light" w:cs="Calibri Light"/>
                                  <w:cap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and dissemination</w:t>
                              </w:r>
                            </w:p>
                            <w:p w14:paraId="3D517F50" w14:textId="77777777" w:rsidR="00E53248" w:rsidRDefault="00E53248" w:rsidP="00E53248">
                              <w:pPr>
                                <w:widowControl w:val="0"/>
                                <w:rPr>
                                  <w14:ligatures w14:val="none"/>
                                </w:rPr>
                              </w:pPr>
                              <w:r>
                                <w:rPr>
                                  <w14:ligatures w14:val="none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36576" tIns="91440" rIns="36576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32FCB" id="Group 39" o:spid="_x0000_s1048" style="position:absolute;margin-left:-.2pt;margin-top:33.95pt;width:170.3pt;height:641.45pt;z-index:251678720" coordorigin="10627,10449" coordsize="206,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">
                <v:rect id="Rectangle 11" o:spid="_x0000_s1049" style="position:absolute;left:10627;top:10449;width:206;height: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" fillcolor="#0070c0" stroked="f" strokecolor="black [0]" strokeweight="1pt">
                  <v:shadow color="black [0]"/>
                  <v:textbox inset="2.88pt,2.88pt,2.88pt,2.88pt">
                    <w:txbxContent>
                      <w:p w14:paraId="1EABA584" w14:textId="77777777" w:rsidR="004E352F" w:rsidRPr="004E352F" w:rsidRDefault="004E352F" w:rsidP="004E352F">
                        <w:pPr>
                          <w:jc w:val="center"/>
                          <w:rPr>
                            <w:lang w:val="en-US"/>
                          </w:rPr>
                        </w:pPr>
                      </w:p>
                    </w:txbxContent>
                  </v:textbox>
                </v:rect>
                <v:rect id="Rectangle 12" o:spid="_x0000_s1050" style="position:absolute;left:10627;top:10579;width:206;height: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" fillcolor="#0070c0" stroked="f" strokecolor="black [0]" strokeweight="1pt">
                  <v:shadow color="black [0]"/>
                  <v:textbox inset="2.88pt,14.4pt,8.64pt,18pt">
                    <w:txbxContent>
                      <w:p w14:paraId="7D00F7D5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What are the most effective ways you can share your findings relevant to understanding and/or reducing health inequalities? Which audiences should you target and why? </w:t>
                        </w:r>
                      </w:p>
                      <w:p w14:paraId="29309713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Have you considered whether your research findings and their dissemination could inadvertently contribute negatively to inequalities and how this could be avoided?</w:t>
                        </w:r>
                      </w:p>
                      <w:p w14:paraId="48206E92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PPI: How have you involved members of the public and other stakeholders in planning and disseminating your findings?</w:t>
                        </w:r>
                      </w:p>
                      <w:p w14:paraId="1F3EB97F" w14:textId="77777777" w:rsidR="00E53248" w:rsidRDefault="00E53248" w:rsidP="00B2456D">
                        <w:pPr>
                          <w:widowControl w:val="0"/>
                          <w:ind w:left="180"/>
                          <w:rPr>
                            <w14:ligatures w14:val="none"/>
                          </w:rPr>
                        </w:pPr>
                        <w:r>
                          <w:rPr>
                            <w14:ligatures w14:val="none"/>
                          </w:rPr>
                          <w:t> </w:t>
                        </w:r>
                      </w:p>
                    </w:txbxContent>
                  </v:textbox>
                </v:rect>
                <v:shape id="Text Box 13" o:spid="_x0000_s1051" type="#_x0000_t202" style="position:absolute;left:10627;top:10471;width:206;height: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" stroked="f" strokecolor="black [0]" strokeweight=".5pt">
                  <v:shadow color="black [0]"/>
                  <v:textbox inset="2.88pt,7.2pt,2.88pt,7.2pt">
                    <w:txbxContent>
                      <w:p w14:paraId="264F1AA6" w14:textId="77777777" w:rsidR="004E352F" w:rsidRDefault="00E53248" w:rsidP="00E53248">
                        <w:pPr>
                          <w:pStyle w:val="NoSpacing"/>
                          <w:rPr>
                            <w:b/>
                            <w:bCs/>
                            <w:lang w:val="en-US"/>
                            <w14:ligatures w14:val="none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4. </w:t>
                        </w:r>
                        <w:proofErr w:type="spellStart"/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>Prioritising</w:t>
                        </w:r>
                        <w:proofErr w:type="spellEnd"/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 xml:space="preserve"> findings relevant to action on inequalities in reporting</w:t>
                        </w:r>
                        <w:r>
                          <w:rPr>
                            <w:b/>
                            <w:bCs/>
                            <w:lang w:val="en-US"/>
                            <w14:ligatures w14:val="none"/>
                          </w:rPr>
                          <w:t xml:space="preserve"> </w:t>
                        </w:r>
                      </w:p>
                      <w:p w14:paraId="0D241BF7" w14:textId="07501555" w:rsidR="00E53248" w:rsidRDefault="00E53248" w:rsidP="00E53248">
                        <w:pPr>
                          <w:pStyle w:val="NoSpacing"/>
                          <w:rPr>
                            <w:rFonts w:ascii="Calibri Light" w:hAnsi="Calibri Light" w:cs="Calibri Light"/>
                            <w:caps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>and dissemination</w:t>
                        </w:r>
                      </w:p>
                      <w:p w14:paraId="3D517F50" w14:textId="77777777" w:rsidR="00E53248" w:rsidRDefault="00E53248" w:rsidP="00E53248">
                        <w:pPr>
                          <w:widowControl w:val="0"/>
                          <w:rPr>
                            <w14:ligatures w14:val="none"/>
                          </w:rPr>
                        </w:pPr>
                        <w:r>
                          <w:rPr>
                            <w14:ligatures w14:val="none"/>
                          </w:rPr>
                          <w:t> 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53248"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5648" behindDoc="0" locked="0" layoutInCell="1" allowOverlap="1" wp14:anchorId="3F76CD51" wp14:editId="10C34DCB">
                <wp:simplePos x="0" y="0"/>
                <wp:positionH relativeFrom="column">
                  <wp:posOffset>863600</wp:posOffset>
                </wp:positionH>
                <wp:positionV relativeFrom="paragraph">
                  <wp:posOffset>863600</wp:posOffset>
                </wp:positionV>
                <wp:extent cx="5833110" cy="9330690"/>
                <wp:effectExtent l="0" t="0" r="0" b="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3110" cy="9330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CBD6911" w14:textId="77777777" w:rsidR="00E53248" w:rsidRDefault="00E53248" w:rsidP="00E53248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76CD51" id="Text Box 46" o:spid="_x0000_s1052" type="#_x0000_t202" style="position:absolute;margin-left:68pt;margin-top:68pt;width:459.3pt;height:734.7pt;z-index:25167564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" filled="f" fillcolor="#696464" stroked="f" strokecolor="black [0]" strokeweight="2pt">
                <v:textbox inset="2.88pt,2.88pt,2.88pt,2.88pt">
                  <w:txbxContent>
                    <w:p w14:paraId="6CBD6911" w14:textId="77777777" w:rsidR="00E53248" w:rsidRDefault="00E53248" w:rsidP="00E53248"/>
                  </w:txbxContent>
                </v:textbox>
              </v:shape>
            </w:pict>
          </mc:Fallback>
        </mc:AlternateContent>
      </w:r>
      <w:r w:rsidR="00E53248">
        <w:t xml:space="preserve"> </w:t>
      </w:r>
      <w:r w:rsidR="00E53248">
        <w:br w:type="page"/>
      </w:r>
    </w:p>
    <w:p w14:paraId="5CA4D5AA" w14:textId="7CE556B7" w:rsidR="00E53248" w:rsidRDefault="00B2456D"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w:lastRenderedPageBreak/>
        <mc:AlternateContent>
          <mc:Choice Requires="wps">
            <w:drawing>
              <wp:anchor distT="36576" distB="36576" distL="36576" distR="36576" simplePos="0" relativeHeight="251683840" behindDoc="0" locked="0" layoutInCell="1" allowOverlap="1" wp14:anchorId="1513DA5F" wp14:editId="61D98960">
                <wp:simplePos x="0" y="0"/>
                <wp:positionH relativeFrom="column">
                  <wp:posOffset>2264174</wp:posOffset>
                </wp:positionH>
                <wp:positionV relativeFrom="paragraph">
                  <wp:posOffset>-2200</wp:posOffset>
                </wp:positionV>
                <wp:extent cx="4590360" cy="628200"/>
                <wp:effectExtent l="0" t="0" r="1270" b="635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0360" cy="62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79B609F" w14:textId="77777777" w:rsidR="00E53248" w:rsidRDefault="00E53248" w:rsidP="00B2456D">
                            <w:pPr>
                              <w:widowControl w:val="0"/>
                              <w:jc w:val="center"/>
                              <w:rPr>
                                <w:sz w:val="64"/>
                                <w:szCs w:val="64"/>
                                <w14:ligatures w14:val="none"/>
                              </w:rPr>
                            </w:pPr>
                            <w:r>
                              <w:rPr>
                                <w:sz w:val="64"/>
                                <w:szCs w:val="64"/>
                                <w14:ligatures w14:val="none"/>
                              </w:rPr>
                              <w:t>Note taking For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13DA5F" id="Text Box 52" o:spid="_x0000_s1053" type="#_x0000_t202" style="position:absolute;margin-left:178.3pt;margin-top:-.15pt;width:361.45pt;height:49.45pt;z-index:2516838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" filled="f" fillcolor="#696464" stroked="f" strokecolor="black [0]" strokeweight="2pt">
                <v:textbox inset="2.88pt,2.88pt,2.88pt,2.88pt">
                  <w:txbxContent>
                    <w:p w14:paraId="179B609F" w14:textId="77777777" w:rsidR="00E53248" w:rsidRDefault="00E53248" w:rsidP="00B2456D">
                      <w:pPr>
                        <w:widowControl w:val="0"/>
                        <w:jc w:val="center"/>
                        <w:rPr>
                          <w:sz w:val="64"/>
                          <w:szCs w:val="64"/>
                          <w14:ligatures w14:val="none"/>
                        </w:rPr>
                      </w:pPr>
                      <w:r>
                        <w:rPr>
                          <w:sz w:val="64"/>
                          <w:szCs w:val="64"/>
                          <w14:ligatures w14:val="none"/>
                        </w:rPr>
                        <w:t>Note taking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w:drawing>
          <wp:anchor distT="36576" distB="36576" distL="36576" distR="36576" simplePos="0" relativeHeight="251685888" behindDoc="0" locked="0" layoutInCell="1" allowOverlap="1" wp14:anchorId="35AD2FA0" wp14:editId="41FAD8FB">
            <wp:simplePos x="0" y="0"/>
            <wp:positionH relativeFrom="margin">
              <wp:posOffset>0</wp:posOffset>
            </wp:positionH>
            <wp:positionV relativeFrom="paragraph">
              <wp:posOffset>724</wp:posOffset>
            </wp:positionV>
            <wp:extent cx="2115185" cy="495300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18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389347" w14:textId="6036C8C6" w:rsidR="008A16EB" w:rsidRDefault="008A16EB">
      <w:pPr>
        <w:spacing w:before="0" w:after="160" w:line="259" w:lineRule="auto"/>
      </w:pP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81792" behindDoc="0" locked="0" layoutInCell="1" allowOverlap="1" wp14:anchorId="2C350134" wp14:editId="3B678D8C">
                <wp:simplePos x="0" y="0"/>
                <wp:positionH relativeFrom="column">
                  <wp:posOffset>647700</wp:posOffset>
                </wp:positionH>
                <wp:positionV relativeFrom="paragraph">
                  <wp:posOffset>862965</wp:posOffset>
                </wp:positionV>
                <wp:extent cx="6046470" cy="9330690"/>
                <wp:effectExtent l="0" t="0" r="0" b="3810"/>
                <wp:wrapNone/>
                <wp:docPr id="5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6470" cy="9330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69646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FAE4D9E" w14:textId="77777777" w:rsidR="00E53248" w:rsidRDefault="00E53248" w:rsidP="00E53248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50134" id="Text Box 54" o:spid="_x0000_s1054" type="#_x0000_t202" style="position:absolute;margin-left:51pt;margin-top:67.95pt;width:476.1pt;height:734.7pt;z-index:2516817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" filled="f" fillcolor="#696464" stroked="f" strokecolor="black [0]" strokeweight="2pt">
                <v:textbox inset="2.88pt,2.88pt,2.88pt,2.88pt">
                  <w:txbxContent>
                    <w:p w14:paraId="7FAE4D9E" w14:textId="77777777" w:rsidR="00E53248" w:rsidRDefault="00E53248" w:rsidP="00E53248"/>
                  </w:txbxContent>
                </v:textbox>
              </v:shape>
            </w:pict>
          </mc:Fallback>
        </mc:AlternateContent>
      </w:r>
      <w:r w:rsidR="00E53248">
        <w:t xml:space="preserve"> </w:t>
      </w:r>
    </w:p>
    <w:p w14:paraId="4B012A88" w14:textId="1C3DE475" w:rsidR="008A16EB" w:rsidRDefault="00256A8C">
      <w:pPr>
        <w:spacing w:before="0" w:after="160" w:line="259" w:lineRule="auto"/>
      </w:pP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008E10B" wp14:editId="366E1811">
                <wp:simplePos x="0" y="0"/>
                <wp:positionH relativeFrom="column">
                  <wp:posOffset>-3175</wp:posOffset>
                </wp:positionH>
                <wp:positionV relativeFrom="paragraph">
                  <wp:posOffset>139065</wp:posOffset>
                </wp:positionV>
                <wp:extent cx="2171065" cy="8092440"/>
                <wp:effectExtent l="0" t="0" r="635" b="3810"/>
                <wp:wrapNone/>
                <wp:docPr id="47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065" cy="8092440"/>
                          <a:chOff x="1063893" y="1051725"/>
                          <a:chExt cx="21715" cy="79169"/>
                        </a:xfrm>
                      </wpg:grpSpPr>
                      <wps:wsp>
                        <wps:cNvPr id="48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063910" y="1051725"/>
                            <a:ext cx="21629" cy="2138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ctr" anchorCtr="0" upright="1">
                          <a:noAutofit/>
                        </wps:bodyPr>
                      </wps:wsp>
                      <wps:wsp>
                        <wps:cNvPr id="49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063893" y="1063227"/>
                            <a:ext cx="21629" cy="67667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20F08CF" w14:textId="389E2642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Have you considered whether you may be making implicit assumptions or have implicit biases that influence your research? How might you mitigate against these?</w:t>
                              </w:r>
                            </w:p>
                            <w:p w14:paraId="65D1A565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36C2F65F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 </w:t>
                              </w:r>
                            </w:p>
                            <w:p w14:paraId="70727CD1" w14:textId="77777777" w:rsidR="00E53248" w:rsidRDefault="00E53248" w:rsidP="00B2456D">
                              <w:pPr>
                                <w:spacing w:after="160" w:line="256" w:lineRule="auto"/>
                                <w:ind w:left="180"/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PPI: Are the involvement processes in your work transparent to the members of the public and other stakeholders involved and is there a feedback/complaints process set up?</w:t>
                              </w:r>
                            </w:p>
                            <w:p w14:paraId="732B43C0" w14:textId="77777777" w:rsidR="00E53248" w:rsidRDefault="00E53248" w:rsidP="00E53248">
                              <w:pPr>
                                <w:widowControl w:val="0"/>
                                <w:rPr>
                                  <w14:ligatures w14:val="none"/>
                                </w:rPr>
                              </w:pPr>
                              <w:r>
                                <w:rPr>
                                  <w14:ligatures w14:val="none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vert="horz" wrap="square" lIns="36576" tIns="182880" rIns="109728" bIns="228600" anchor="t" anchorCtr="0" upright="1">
                          <a:noAutofit/>
                        </wps:bodyPr>
                      </wps:wsp>
                      <wps:wsp>
                        <wps:cNvPr id="50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1063979" y="1053996"/>
                            <a:ext cx="21629" cy="92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E1DDCA1" w14:textId="20BEFB3C" w:rsidR="00E53248" w:rsidRPr="00B2456D" w:rsidRDefault="00E53248" w:rsidP="00B2456D">
                              <w:pPr>
                                <w:pStyle w:val="NoSpacing"/>
                                <w:rPr>
                                  <w:rFonts w:ascii="Calibri Light" w:hAnsi="Calibri Light" w:cs="Calibri Light"/>
                                  <w:cap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  <w14:ligatures w14:val="none"/>
                                </w:rPr>
                                <w:t>5. Principles and practice in equity sensitive research</w:t>
                              </w:r>
                            </w:p>
                          </w:txbxContent>
                        </wps:txbx>
                        <wps:bodyPr rot="0" vert="horz" wrap="square" lIns="36576" tIns="91440" rIns="36576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08E10B" id="Group 47" o:spid="_x0000_s1055" style="position:absolute;margin-left:-.25pt;margin-top:10.95pt;width:170.95pt;height:637.2pt;z-index:251684864" coordorigin="10638,10517" coordsize="217,7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">
                <v:rect id="Rectangle 15" o:spid="_x0000_s1056" style="position:absolute;left:10639;top:10517;width:216;height: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" fillcolor="#00b0f0" stroked="f" strokecolor="black [0]" strokeweight="1pt">
                  <v:shadow color="black [0]"/>
                  <v:textbox inset="2.88pt,2.88pt,2.88pt,2.88pt"/>
                </v:rect>
                <v:rect id="Rectangle 16" o:spid="_x0000_s1057" style="position:absolute;left:10638;top:10632;width:217;height: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" fillcolor="#00b0f0" stroked="f" strokecolor="black [0]" strokeweight="1pt">
                  <v:shadow color="black [0]"/>
                  <v:textbox inset="2.88pt,14.4pt,8.64pt,18pt">
                    <w:txbxContent>
                      <w:p w14:paraId="120F08CF" w14:textId="389E2642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Have you considered whether you may be making implicit assumptions or have implicit biases that influence your research? How might you mitigate against these?</w:t>
                        </w:r>
                      </w:p>
                      <w:p w14:paraId="65D1A565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36C2F65F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 </w:t>
                        </w:r>
                      </w:p>
                      <w:p w14:paraId="70727CD1" w14:textId="77777777" w:rsidR="00E53248" w:rsidRDefault="00E53248" w:rsidP="00B2456D">
                        <w:pPr>
                          <w:spacing w:after="160" w:line="256" w:lineRule="auto"/>
                          <w:ind w:left="180"/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  <w:lang w:val="en-US"/>
                            <w14:ligatures w14:val="none"/>
                          </w:rPr>
                          <w:t>PPI: Are the involvement processes in your work transparent to the members of the public and other stakeholders involved and is there a feedback/complaints process set up?</w:t>
                        </w:r>
                      </w:p>
                      <w:p w14:paraId="732B43C0" w14:textId="77777777" w:rsidR="00E53248" w:rsidRDefault="00E53248" w:rsidP="00E53248">
                        <w:pPr>
                          <w:widowControl w:val="0"/>
                          <w:rPr>
                            <w14:ligatures w14:val="none"/>
                          </w:rPr>
                        </w:pPr>
                        <w:r>
                          <w:rPr>
                            <w14:ligatures w14:val="none"/>
                          </w:rPr>
                          <w:t> </w:t>
                        </w:r>
                      </w:p>
                    </w:txbxContent>
                  </v:textbox>
                </v:rect>
                <v:shape id="Text Box 17" o:spid="_x0000_s1058" type="#_x0000_t202" style="position:absolute;left:10639;top:10539;width:217;height: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" stroked="f" strokecolor="black [0]" strokeweight=".5pt">
                  <v:shadow color="black [0]"/>
                  <v:textbox inset="2.88pt,7.2pt,2.88pt,7.2pt">
                    <w:txbxContent>
                      <w:p w14:paraId="7E1DDCA1" w14:textId="20BEFB3C" w:rsidR="00E53248" w:rsidRPr="00B2456D" w:rsidRDefault="00E53248" w:rsidP="00B2456D">
                        <w:pPr>
                          <w:pStyle w:val="NoSpacing"/>
                          <w:rPr>
                            <w:rFonts w:ascii="Calibri Light" w:hAnsi="Calibri Light" w:cs="Calibri Light"/>
                            <w:caps/>
                            <w:sz w:val="28"/>
                            <w:szCs w:val="28"/>
                            <w:lang w:val="en-US"/>
                            <w14:ligatures w14:val="none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  <w14:ligatures w14:val="none"/>
                          </w:rPr>
                          <w:t>5. Principles and practice in equity sensitive researc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14:ligatures w14:val="none"/>
          <w14:cntxtAlts w14:val="0"/>
        </w:rPr>
        <mc:AlternateContent>
          <mc:Choice Requires="wps">
            <w:drawing>
              <wp:anchor distT="45720" distB="45720" distL="36576" distR="36576" simplePos="0" relativeHeight="251682816" behindDoc="0" locked="0" layoutInCell="1" allowOverlap="1" wp14:anchorId="087BEBDB" wp14:editId="0D7224D0">
                <wp:simplePos x="0" y="0"/>
                <wp:positionH relativeFrom="column">
                  <wp:posOffset>2307693</wp:posOffset>
                </wp:positionH>
                <wp:positionV relativeFrom="paragraph">
                  <wp:posOffset>140970</wp:posOffset>
                </wp:positionV>
                <wp:extent cx="4590360" cy="8092440"/>
                <wp:effectExtent l="0" t="0" r="20320" b="22860"/>
                <wp:wrapNone/>
                <wp:docPr id="5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0360" cy="809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chemeClr val="dk1">
                              <a:lumMod val="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D2F68E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34988F2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71759D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5DE9A93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7DCC17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AF781D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43D2677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8F98BC1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87353DD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6B651C93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10624B2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3BA8CB8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6B53055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00BFD48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70062D0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24DB8D1F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5C1A3A6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0AFD26C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4285F23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0BD69CC2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3486630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B85239E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DB4389E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15ECE589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C2E6DF8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5C3D9B95" w14:textId="77777777" w:rsidR="00E53248" w:rsidRDefault="00E53248" w:rsidP="00E53248">
                            <w:pPr>
                              <w:spacing w:after="160" w:line="256" w:lineRule="auto"/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428690D3" w14:textId="77777777" w:rsidR="00E53248" w:rsidRDefault="00E53248" w:rsidP="00E53248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BEBDB" id="Text Box 53" o:spid="_x0000_s1059" type="#_x0000_t202" style="position:absolute;margin-left:181.7pt;margin-top:11.1pt;width:361.45pt;height:637.2pt;z-index:251682816;visibility:visible;mso-wrap-style:square;mso-width-percent:0;mso-height-percent:0;mso-wrap-distance-left:2.88pt;mso-wrap-distance-top:3.6pt;mso-wrap-distance-right:2.88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" strokecolor="black [0]" strokeweight="2pt">
                <v:shadow color="black [0]"/>
                <v:textbox inset="2.88pt,2.88pt,2.88pt,2.88pt">
                  <w:txbxContent>
                    <w:p w14:paraId="47D2F68E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34988F2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71759D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5DE9A93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7DCC17C" w14:textId="77777777" w:rsidR="00E53248" w:rsidRDefault="00E53248" w:rsidP="00E53248">
                      <w:pPr>
                        <w:spacing w:after="160" w:line="256" w:lineRule="auto"/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AF781D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43D2677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8F98BC1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87353DD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6B651C93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10624B2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3BA8CB8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6B53055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00BFD48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70062D0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24DB8D1F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5C1A3A6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0AFD26C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4285F23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0BD69CC2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3486630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B85239E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DB4389E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15ECE589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3C2E6DF8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5C3D9B95" w14:textId="77777777" w:rsidR="00E53248" w:rsidRDefault="00E53248" w:rsidP="00E53248">
                      <w:pPr>
                        <w:spacing w:after="160" w:line="256" w:lineRule="auto"/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  <w14:ligatures w14:val="none"/>
                        </w:rPr>
                        <w:t> </w:t>
                      </w:r>
                    </w:p>
                    <w:p w14:paraId="428690D3" w14:textId="77777777" w:rsidR="00E53248" w:rsidRDefault="00E53248" w:rsidP="00E53248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8A16EB">
        <w:br w:type="page"/>
      </w:r>
    </w:p>
    <w:p w14:paraId="5C35FE34" w14:textId="2F18B7D6" w:rsidR="00E53248" w:rsidRDefault="008A16EB">
      <w:pPr>
        <w:spacing w:before="0"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2515858" wp14:editId="70AB43A6">
                <wp:simplePos x="0" y="0"/>
                <wp:positionH relativeFrom="column">
                  <wp:posOffset>-5080</wp:posOffset>
                </wp:positionH>
                <wp:positionV relativeFrom="page">
                  <wp:posOffset>901065</wp:posOffset>
                </wp:positionV>
                <wp:extent cx="6862445" cy="8830310"/>
                <wp:effectExtent l="19050" t="19050" r="14605" b="27940"/>
                <wp:wrapThrough wrapText="bothSides">
                  <wp:wrapPolygon edited="0">
                    <wp:start x="-60" y="-47"/>
                    <wp:lineTo x="-60" y="21622"/>
                    <wp:lineTo x="21586" y="21622"/>
                    <wp:lineTo x="21586" y="-47"/>
                    <wp:lineTo x="-60" y="-47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2445" cy="8830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A5C6E" w14:textId="146009C0" w:rsidR="008A16EB" w:rsidRDefault="008A16EB">
                            <w:r>
                              <w:rPr>
                                <w:noProof/>
                                <w14:ligatures w14:val="none"/>
                                <w14:cntxtAlts w14:val="0"/>
                              </w:rPr>
                              <w:drawing>
                                <wp:inline distT="0" distB="0" distL="0" distR="0" wp14:anchorId="4362B60F" wp14:editId="3CEF36D7">
                                  <wp:extent cx="2115185" cy="495300"/>
                                  <wp:effectExtent l="0" t="0" r="0" b="0"/>
                                  <wp:docPr id="194" name="Picture 19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1" name="Picture 51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-25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15185" cy="495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ffec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15858" id="Text Box 2" o:spid="_x0000_s1060" type="#_x0000_t202" style="position:absolute;margin-left:-.4pt;margin-top:70.95pt;width:540.35pt;height:695.3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" strokecolor="black [3213]" strokeweight="2.25pt">
                <v:textbox>
                  <w:txbxContent>
                    <w:p w14:paraId="17DA5C6E" w14:textId="146009C0" w:rsidR="008A16EB" w:rsidRDefault="008A16EB">
                      <w:r>
                        <w:rPr>
                          <w:noProof/>
                          <w14:ligatures w14:val="none"/>
                          <w14:cntxtAlts w14:val="0"/>
                        </w:rPr>
                        <w:drawing>
                          <wp:inline distT="0" distB="0" distL="0" distR="0" wp14:anchorId="4362B60F" wp14:editId="3CEF36D7">
                            <wp:extent cx="2115185" cy="495300"/>
                            <wp:effectExtent l="0" t="0" r="0" b="0"/>
                            <wp:docPr id="194" name="Picture 194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1" name="Picture 51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-25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15185" cy="495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ffec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</w:p>
    <w:sectPr w:rsidR="00E53248" w:rsidSect="00F93F22">
      <w:footerReference w:type="default" r:id="rId7"/>
      <w:headerReference w:type="first" r:id="rId8"/>
      <w:footerReference w:type="first" r:id="rId9"/>
      <w:pgSz w:w="11906" w:h="16838"/>
      <w:pgMar w:top="1440" w:right="566" w:bottom="1440" w:left="5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538E1" w14:textId="77777777" w:rsidR="009C7D88" w:rsidRDefault="009C7D88" w:rsidP="00A33F4B">
      <w:pPr>
        <w:spacing w:before="0" w:after="0"/>
      </w:pPr>
      <w:r>
        <w:separator/>
      </w:r>
    </w:p>
  </w:endnote>
  <w:endnote w:type="continuationSeparator" w:id="0">
    <w:p w14:paraId="6C79ABBC" w14:textId="77777777" w:rsidR="009C7D88" w:rsidRDefault="009C7D88" w:rsidP="00A33F4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71083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C15BF" w14:textId="55551D34" w:rsidR="008D26E0" w:rsidRDefault="008D26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5A91EE" w14:textId="77777777" w:rsidR="008D26E0" w:rsidRDefault="008D26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9216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498AEA" w14:textId="09888920" w:rsidR="008D26E0" w:rsidRDefault="008D26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9E831D" w14:textId="77777777" w:rsidR="00A33F4B" w:rsidRDefault="00A33F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FAF8C" w14:textId="77777777" w:rsidR="009C7D88" w:rsidRDefault="009C7D88" w:rsidP="00A33F4B">
      <w:pPr>
        <w:spacing w:before="0" w:after="0"/>
      </w:pPr>
      <w:r>
        <w:separator/>
      </w:r>
    </w:p>
  </w:footnote>
  <w:footnote w:type="continuationSeparator" w:id="0">
    <w:p w14:paraId="705F7957" w14:textId="77777777" w:rsidR="009C7D88" w:rsidRDefault="009C7D88" w:rsidP="00A33F4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6A396" w14:textId="4A1C94BD" w:rsidR="00A33F4B" w:rsidRDefault="00B655AF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C5D7300" wp14:editId="68AEFF73">
              <wp:simplePos x="0" y="0"/>
              <wp:positionH relativeFrom="column">
                <wp:posOffset>3341911</wp:posOffset>
              </wp:positionH>
              <wp:positionV relativeFrom="paragraph">
                <wp:posOffset>-245461</wp:posOffset>
              </wp:positionV>
              <wp:extent cx="3505200" cy="1025525"/>
              <wp:effectExtent l="0" t="0" r="19050" b="22225"/>
              <wp:wrapSquare wrapText="bothSides"/>
              <wp:docPr id="19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05200" cy="1025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F64919" w14:textId="77777777" w:rsidR="00A33F4B" w:rsidRPr="003838A4" w:rsidRDefault="00634A7A" w:rsidP="00597915">
                          <w:pPr>
                            <w:spacing w:after="0" w:line="276" w:lineRule="auto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alias w:val="Locked content"/>
                              <w:tag w:val="Locked content"/>
                              <w:id w:val="-79765580"/>
                              <w:lock w:val="contentLocked"/>
                              <w:placeholder>
                                <w:docPart w:val="EAC407EA9A7D4380A4BF1C2E7A83CDE4"/>
                              </w:placeholder>
                              <w15:appearance w15:val="hidden"/>
                            </w:sdtPr>
                            <w:sdtEndPr/>
                            <w:sdtContent>
                              <w:r w:rsidR="00A33F4B" w:rsidRPr="003838A4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Date completed:</w:t>
                              </w:r>
                            </w:sdtContent>
                          </w:sdt>
                          <w:r w:rsidR="00A33F4B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id w:val="1775445828"/>
                              <w:placeholder>
                                <w:docPart w:val="83A84F37718B4462B7C16BE852BBEF00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A33F4B" w:rsidRPr="003A60FE">
                                <w:rPr>
                                  <w:rStyle w:val="PlaceholderText"/>
                                </w:rPr>
                                <w:t>Click or tap to enter a date.</w:t>
                              </w:r>
                            </w:sdtContent>
                          </w:sdt>
                        </w:p>
                        <w:p w14:paraId="575F2FD4" w14:textId="77777777" w:rsidR="00A33F4B" w:rsidRPr="003838A4" w:rsidRDefault="00634A7A" w:rsidP="00597915">
                          <w:pPr>
                            <w:spacing w:after="0" w:line="276" w:lineRule="auto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alias w:val="Locked content"/>
                              <w:tag w:val="Locked content"/>
                              <w:id w:val="-1555926423"/>
                              <w:lock w:val="contentLocked"/>
                              <w:placeholder>
                                <w:docPart w:val="EAC407EA9A7D4380A4BF1C2E7A83CDE4"/>
                              </w:placeholder>
                            </w:sdtPr>
                            <w:sdtEndPr/>
                            <w:sdtContent>
                              <w:r w:rsidR="00A33F4B" w:rsidRPr="003838A4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Date to be reviewed:</w:t>
                              </w:r>
                            </w:sdtContent>
                          </w:sdt>
                          <w:r w:rsidR="00A33F4B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id w:val="-1956403864"/>
                              <w:placeholder>
                                <w:docPart w:val="83A84F37718B4462B7C16BE852BBEF00"/>
                              </w:placeholder>
                              <w:showingPlcHdr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A33F4B" w:rsidRPr="003A60FE">
                                <w:rPr>
                                  <w:rStyle w:val="PlaceholderText"/>
                                </w:rPr>
                                <w:t>Click or tap to enter a date.</w:t>
                              </w:r>
                            </w:sdtContent>
                          </w:sdt>
                        </w:p>
                        <w:p w14:paraId="47903D45" w14:textId="3D78F907" w:rsidR="00A33F4B" w:rsidRDefault="00A33F4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5D7300" id="_x0000_t202" coordsize="21600,21600" o:spt="202" path="m,l,21600r21600,l21600,xe">
              <v:stroke joinstyle="miter"/>
              <v:path gradientshapeok="t" o:connecttype="rect"/>
            </v:shapetype>
            <v:shape id="_x0000_s1061" type="#_x0000_t202" style="position:absolute;margin-left:263.15pt;margin-top:-19.35pt;width:276pt;height:80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">
              <v:textbox>
                <w:txbxContent>
                  <w:p w14:paraId="64F64919" w14:textId="77777777" w:rsidR="00A33F4B" w:rsidRPr="003838A4" w:rsidRDefault="00634A7A" w:rsidP="00597915">
                    <w:pPr>
                      <w:spacing w:after="0" w:line="276" w:lineRule="auto"/>
                      <w:rPr>
                        <w:b/>
                        <w:bCs/>
                        <w:sz w:val="28"/>
                        <w:szCs w:val="28"/>
                      </w:rPr>
                    </w:pPr>
                    <w:sdt>
                      <w:sdtPr>
                        <w:rPr>
                          <w:b/>
                          <w:bCs/>
                          <w:sz w:val="28"/>
                          <w:szCs w:val="28"/>
                        </w:rPr>
                        <w:alias w:val="Locked content"/>
                        <w:tag w:val="Locked content"/>
                        <w:id w:val="-79765580"/>
                        <w:lock w:val="contentLocked"/>
                        <w:placeholder>
                          <w:docPart w:val="EAC407EA9A7D4380A4BF1C2E7A83CDE4"/>
                        </w:placeholder>
                        <w15:appearance w15:val="hidden"/>
                      </w:sdtPr>
                      <w:sdtEndPr/>
                      <w:sdtContent>
                        <w:r w:rsidR="00A33F4B" w:rsidRPr="003838A4">
                          <w:rPr>
                            <w:b/>
                            <w:bCs/>
                            <w:sz w:val="28"/>
                            <w:szCs w:val="28"/>
                          </w:rPr>
                          <w:t>Date completed:</w:t>
                        </w:r>
                      </w:sdtContent>
                    </w:sdt>
                    <w:r w:rsidR="00A33F4B">
                      <w:rPr>
                        <w:b/>
                        <w:bCs/>
                        <w:sz w:val="28"/>
                        <w:szCs w:val="28"/>
                      </w:rPr>
                      <w:t xml:space="preserve"> </w:t>
                    </w:r>
                    <w:sdt>
                      <w:sdtPr>
                        <w:rPr>
                          <w:b/>
                          <w:bCs/>
                          <w:sz w:val="28"/>
                          <w:szCs w:val="28"/>
                        </w:rPr>
                        <w:id w:val="1775445828"/>
                        <w:placeholder>
                          <w:docPart w:val="83A84F37718B4462B7C16BE852BBEF00"/>
                        </w:placeholder>
                        <w:showingPlcHdr/>
                        <w:date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A33F4B" w:rsidRPr="003A60FE">
                          <w:rPr>
                            <w:rStyle w:val="PlaceholderText"/>
                          </w:rPr>
                          <w:t>Click or tap to enter a date.</w:t>
                        </w:r>
                      </w:sdtContent>
                    </w:sdt>
                  </w:p>
                  <w:p w14:paraId="575F2FD4" w14:textId="77777777" w:rsidR="00A33F4B" w:rsidRPr="003838A4" w:rsidRDefault="00634A7A" w:rsidP="00597915">
                    <w:pPr>
                      <w:spacing w:after="0" w:line="276" w:lineRule="auto"/>
                      <w:rPr>
                        <w:b/>
                        <w:bCs/>
                        <w:sz w:val="28"/>
                        <w:szCs w:val="28"/>
                      </w:rPr>
                    </w:pPr>
                    <w:sdt>
                      <w:sdtPr>
                        <w:rPr>
                          <w:b/>
                          <w:bCs/>
                          <w:sz w:val="28"/>
                          <w:szCs w:val="28"/>
                        </w:rPr>
                        <w:alias w:val="Locked content"/>
                        <w:tag w:val="Locked content"/>
                        <w:id w:val="-1555926423"/>
                        <w:lock w:val="contentLocked"/>
                        <w:placeholder>
                          <w:docPart w:val="EAC407EA9A7D4380A4BF1C2E7A83CDE4"/>
                        </w:placeholder>
                      </w:sdtPr>
                      <w:sdtEndPr/>
                      <w:sdtContent>
                        <w:r w:rsidR="00A33F4B" w:rsidRPr="003838A4">
                          <w:rPr>
                            <w:b/>
                            <w:bCs/>
                            <w:sz w:val="28"/>
                            <w:szCs w:val="28"/>
                          </w:rPr>
                          <w:t>Date to be reviewed:</w:t>
                        </w:r>
                      </w:sdtContent>
                    </w:sdt>
                    <w:r w:rsidR="00A33F4B">
                      <w:rPr>
                        <w:b/>
                        <w:bCs/>
                        <w:sz w:val="28"/>
                        <w:szCs w:val="28"/>
                      </w:rPr>
                      <w:t xml:space="preserve"> </w:t>
                    </w:r>
                    <w:sdt>
                      <w:sdtPr>
                        <w:rPr>
                          <w:b/>
                          <w:bCs/>
                          <w:sz w:val="28"/>
                          <w:szCs w:val="28"/>
                        </w:rPr>
                        <w:id w:val="-1956403864"/>
                        <w:placeholder>
                          <w:docPart w:val="83A84F37718B4462B7C16BE852BBEF00"/>
                        </w:placeholder>
                        <w:showingPlcHdr/>
                        <w:date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A33F4B" w:rsidRPr="003A60FE">
                          <w:rPr>
                            <w:rStyle w:val="PlaceholderText"/>
                          </w:rPr>
                          <w:t>Click or tap to enter a date.</w:t>
                        </w:r>
                      </w:sdtContent>
                    </w:sdt>
                  </w:p>
                  <w:p w14:paraId="47903D45" w14:textId="3D78F907" w:rsidR="00A33F4B" w:rsidRDefault="00A33F4B"/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F678149" wp14:editId="713DFDED">
              <wp:simplePos x="0" y="0"/>
              <wp:positionH relativeFrom="column">
                <wp:posOffset>-1905</wp:posOffset>
              </wp:positionH>
              <wp:positionV relativeFrom="paragraph">
                <wp:posOffset>-245110</wp:posOffset>
              </wp:positionV>
              <wp:extent cx="3040380" cy="1025640"/>
              <wp:effectExtent l="0" t="0" r="26670" b="222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0380" cy="102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9EAE92" w14:textId="7CE31A21" w:rsidR="00A33F4B" w:rsidRDefault="00A33F4B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A33F4B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Project Title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/Ref No:</w:t>
                          </w:r>
                        </w:p>
                        <w:p w14:paraId="2F6E6C5C" w14:textId="77777777" w:rsidR="00A33F4B" w:rsidRDefault="00A33F4B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47909142" w14:textId="75F779EE" w:rsidR="00A33F4B" w:rsidRPr="00A33F4B" w:rsidRDefault="00A33F4B">
                          <w:pPr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Contact Person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678149" id="_x0000_s1062" type="#_x0000_t202" style="position:absolute;margin-left:-.15pt;margin-top:-19.3pt;width:239.4pt;height:8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">
              <v:textbox>
                <w:txbxContent>
                  <w:p w14:paraId="579EAE92" w14:textId="7CE31A21" w:rsidR="00A33F4B" w:rsidRDefault="00A33F4B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A33F4B">
                      <w:rPr>
                        <w:b/>
                        <w:bCs/>
                        <w:sz w:val="28"/>
                        <w:szCs w:val="28"/>
                      </w:rPr>
                      <w:t>Project Title</w:t>
                    </w:r>
                    <w:r>
                      <w:rPr>
                        <w:b/>
                        <w:bCs/>
                        <w:sz w:val="28"/>
                        <w:szCs w:val="28"/>
                      </w:rPr>
                      <w:t>/Ref No:</w:t>
                    </w:r>
                  </w:p>
                  <w:p w14:paraId="2F6E6C5C" w14:textId="77777777" w:rsidR="00A33F4B" w:rsidRDefault="00A33F4B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</w:p>
                  <w:p w14:paraId="47909142" w14:textId="75F779EE" w:rsidR="00A33F4B" w:rsidRPr="00A33F4B" w:rsidRDefault="00A33F4B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Contact Person: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U3MzCwMDY0NzBR0lEKTi0uzszPAykwrAUAmjxu8ywAAAA="/>
  </w:docVars>
  <w:rsids>
    <w:rsidRoot w:val="00E53248"/>
    <w:rsid w:val="001F4318"/>
    <w:rsid w:val="00256A8C"/>
    <w:rsid w:val="00294D55"/>
    <w:rsid w:val="00367A30"/>
    <w:rsid w:val="004033AF"/>
    <w:rsid w:val="004230A6"/>
    <w:rsid w:val="004C7243"/>
    <w:rsid w:val="004E352F"/>
    <w:rsid w:val="005275FA"/>
    <w:rsid w:val="00562947"/>
    <w:rsid w:val="00625278"/>
    <w:rsid w:val="00634A7A"/>
    <w:rsid w:val="00813833"/>
    <w:rsid w:val="008A16EB"/>
    <w:rsid w:val="008D26E0"/>
    <w:rsid w:val="009C7D88"/>
    <w:rsid w:val="00A33F4B"/>
    <w:rsid w:val="00A9785A"/>
    <w:rsid w:val="00B2456D"/>
    <w:rsid w:val="00B655AF"/>
    <w:rsid w:val="00B65984"/>
    <w:rsid w:val="00D42CBC"/>
    <w:rsid w:val="00E53248"/>
    <w:rsid w:val="00F22828"/>
    <w:rsid w:val="00F66D47"/>
    <w:rsid w:val="00F93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478405"/>
  <w15:chartTrackingRefBased/>
  <w15:docId w15:val="{92166FA6-8B96-4EA6-81B6-F7B672E3E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248"/>
    <w:pPr>
      <w:spacing w:before="100" w:after="100" w:line="240" w:lineRule="auto"/>
    </w:pPr>
    <w:rPr>
      <w:rFonts w:ascii="Calibri" w:eastAsia="Times New Roman" w:hAnsi="Calibri" w:cs="Calibri"/>
      <w:color w:val="000000"/>
      <w:kern w:val="28"/>
      <w:sz w:val="24"/>
      <w:szCs w:val="24"/>
      <w:lang w:eastAsia="en-GB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248"/>
    <w:pPr>
      <w:spacing w:after="0" w:line="240" w:lineRule="auto"/>
    </w:pPr>
    <w:rPr>
      <w:rFonts w:ascii="Calibri" w:eastAsia="Times New Roman" w:hAnsi="Calibri" w:cs="Calibri"/>
      <w:color w:val="000000"/>
      <w:kern w:val="28"/>
      <w:lang w:eastAsia="en-GB"/>
      <w14:ligatures w14:val="standard"/>
      <w14:cntxtAlts/>
    </w:rPr>
  </w:style>
  <w:style w:type="paragraph" w:styleId="Header">
    <w:name w:val="header"/>
    <w:basedOn w:val="Normal"/>
    <w:link w:val="HeaderChar"/>
    <w:uiPriority w:val="99"/>
    <w:unhideWhenUsed/>
    <w:rsid w:val="00A33F4B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33F4B"/>
    <w:rPr>
      <w:rFonts w:ascii="Calibri" w:eastAsia="Times New Roman" w:hAnsi="Calibri" w:cs="Calibri"/>
      <w:color w:val="000000"/>
      <w:kern w:val="28"/>
      <w:sz w:val="24"/>
      <w:szCs w:val="24"/>
      <w:lang w:eastAsia="en-GB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A33F4B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33F4B"/>
    <w:rPr>
      <w:rFonts w:ascii="Calibri" w:eastAsia="Times New Roman" w:hAnsi="Calibri" w:cs="Calibri"/>
      <w:color w:val="000000"/>
      <w:kern w:val="28"/>
      <w:sz w:val="24"/>
      <w:szCs w:val="24"/>
      <w:lang w:eastAsia="en-GB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A33F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C407EA9A7D4380A4BF1C2E7A83C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3A350-D924-43A8-B8E3-4D1226A98279}"/>
      </w:docPartPr>
      <w:docPartBody>
        <w:p w:rsidR="00BF3138" w:rsidRDefault="00B31735" w:rsidP="00B31735">
          <w:pPr>
            <w:pStyle w:val="EAC407EA9A7D4380A4BF1C2E7A83CDE4"/>
          </w:pPr>
          <w:r w:rsidRPr="003A60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A84F37718B4462B7C16BE852BBE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ED5E8-43E3-4D94-A075-29939F5AECCA}"/>
      </w:docPartPr>
      <w:docPartBody>
        <w:p w:rsidR="00BF3138" w:rsidRDefault="00B31735" w:rsidP="00B31735">
          <w:pPr>
            <w:pStyle w:val="83A84F37718B4462B7C16BE852BBEF00"/>
          </w:pPr>
          <w:r w:rsidRPr="003A60F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1735"/>
    <w:rsid w:val="002A21DD"/>
    <w:rsid w:val="00A22596"/>
    <w:rsid w:val="00B31735"/>
    <w:rsid w:val="00BF3138"/>
    <w:rsid w:val="00F0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1735"/>
    <w:rPr>
      <w:color w:val="808080"/>
    </w:rPr>
  </w:style>
  <w:style w:type="paragraph" w:customStyle="1" w:styleId="EAC407EA9A7D4380A4BF1C2E7A83CDE4">
    <w:name w:val="EAC407EA9A7D4380A4BF1C2E7A83CDE4"/>
    <w:rsid w:val="00B31735"/>
  </w:style>
  <w:style w:type="paragraph" w:customStyle="1" w:styleId="83A84F37718B4462B7C16BE852BBEF00">
    <w:name w:val="83A84F37718B4462B7C16BE852BBEF00"/>
    <w:rsid w:val="00B317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</Words>
  <Characters>38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kaloudis@outlook.com</dc:creator>
  <cp:keywords/>
  <dc:description/>
  <cp:lastModifiedBy>Harriskaloudis@outlook.com</cp:lastModifiedBy>
  <cp:revision>2</cp:revision>
  <dcterms:created xsi:type="dcterms:W3CDTF">2023-03-24T10:01:00Z</dcterms:created>
  <dcterms:modified xsi:type="dcterms:W3CDTF">2023-03-24T10:01:00Z</dcterms:modified>
</cp:coreProperties>
</file>